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67AC896" w14:textId="3E573D39" w:rsidR="0051462D" w:rsidRPr="0051462D" w:rsidRDefault="0051462D" w:rsidP="0051462D">
      <w:pPr>
        <w:jc w:val="center"/>
        <w:rPr>
          <w:sz w:val="22"/>
          <w:szCs w:val="22"/>
        </w:rPr>
      </w:pPr>
      <w:r w:rsidRPr="0051462D">
        <w:rPr>
          <w:b/>
          <w:bCs/>
          <w:sz w:val="22"/>
          <w:szCs w:val="22"/>
        </w:rPr>
        <w:t>IS 312 Web Design: TypeScript (TS) for Modern Web Application</w:t>
      </w:r>
    </w:p>
    <w:p w14:paraId="7F6DDF55" w14:textId="51DA5359" w:rsidR="0051462D" w:rsidRPr="0051462D" w:rsidRDefault="0051462D" w:rsidP="0051462D">
      <w:pPr>
        <w:jc w:val="center"/>
        <w:rPr>
          <w:b/>
          <w:bCs/>
          <w:sz w:val="22"/>
          <w:szCs w:val="22"/>
        </w:rPr>
      </w:pPr>
      <w:r w:rsidRPr="0051462D">
        <w:rPr>
          <w:b/>
          <w:bCs/>
          <w:color w:val="000000" w:themeColor="text1"/>
          <w:sz w:val="22"/>
          <w:szCs w:val="22"/>
        </w:rPr>
        <w:t xml:space="preserve">HOP07: </w:t>
      </w:r>
      <w:r w:rsidRPr="0051462D">
        <w:rPr>
          <w:b/>
          <w:bCs/>
          <w:sz w:val="22"/>
          <w:szCs w:val="22"/>
        </w:rPr>
        <w:t>Asynchronous Programming and Integrating Code</w:t>
      </w:r>
    </w:p>
    <w:p w14:paraId="351DAC9A" w14:textId="77777777" w:rsidR="0051462D" w:rsidRPr="0051462D" w:rsidRDefault="0051462D" w:rsidP="0051462D">
      <w:pPr>
        <w:jc w:val="center"/>
        <w:rPr>
          <w:color w:val="000000" w:themeColor="text1"/>
          <w:sz w:val="22"/>
          <w:szCs w:val="22"/>
        </w:rPr>
      </w:pPr>
    </w:p>
    <w:p w14:paraId="4E735900" w14:textId="0489A8F5" w:rsidR="0051462D" w:rsidRPr="0051462D" w:rsidRDefault="0051462D" w:rsidP="0051462D">
      <w:pPr>
        <w:jc w:val="center"/>
        <w:rPr>
          <w:sz w:val="22"/>
          <w:szCs w:val="22"/>
        </w:rPr>
      </w:pPr>
      <w:r w:rsidRPr="0051462D">
        <w:rPr>
          <w:sz w:val="22"/>
          <w:szCs w:val="22"/>
        </w:rPr>
        <w:t xml:space="preserve">9/9/2019, Developed by Kevin </w:t>
      </w:r>
      <w:proofErr w:type="spellStart"/>
      <w:r w:rsidRPr="0051462D">
        <w:rPr>
          <w:sz w:val="22"/>
          <w:szCs w:val="22"/>
        </w:rPr>
        <w:t>Kuanting</w:t>
      </w:r>
      <w:proofErr w:type="spellEnd"/>
      <w:r w:rsidRPr="0051462D">
        <w:rPr>
          <w:sz w:val="22"/>
          <w:szCs w:val="22"/>
        </w:rPr>
        <w:t xml:space="preserve"> Chen, </w:t>
      </w:r>
      <w:r w:rsidRPr="0051462D">
        <w:rPr>
          <w:color w:val="000000" w:themeColor="text1"/>
          <w:sz w:val="22"/>
          <w:szCs w:val="22"/>
        </w:rPr>
        <w:t>Class of 2020</w:t>
      </w:r>
    </w:p>
    <w:p w14:paraId="3A2A32A9" w14:textId="77777777" w:rsidR="0051462D" w:rsidRPr="0051462D" w:rsidRDefault="0051462D" w:rsidP="0051462D">
      <w:pPr>
        <w:jc w:val="center"/>
        <w:rPr>
          <w:color w:val="000000" w:themeColor="text1"/>
          <w:sz w:val="22"/>
          <w:szCs w:val="22"/>
        </w:rPr>
      </w:pPr>
      <w:r w:rsidRPr="0051462D">
        <w:rPr>
          <w:sz w:val="22"/>
          <w:szCs w:val="22"/>
        </w:rPr>
        <w:t xml:space="preserve">5/18/2020, Revised by </w:t>
      </w:r>
      <w:r w:rsidRPr="0051462D">
        <w:rPr>
          <w:color w:val="000000" w:themeColor="text1"/>
          <w:sz w:val="22"/>
          <w:szCs w:val="22"/>
        </w:rPr>
        <w:t>Amrutha Vaidyanathan, Class of 2020</w:t>
      </w:r>
    </w:p>
    <w:p w14:paraId="7FE6592E" w14:textId="77777777" w:rsidR="0051462D" w:rsidRPr="0051462D" w:rsidRDefault="0051462D" w:rsidP="0051462D">
      <w:pPr>
        <w:jc w:val="center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9/23/2020, Revised by Kim Nguyen, Class of 2021</w:t>
      </w:r>
    </w:p>
    <w:p w14:paraId="42F8271B" w14:textId="77777777" w:rsidR="0051462D" w:rsidRPr="0051462D" w:rsidRDefault="0051462D" w:rsidP="0051462D">
      <w:pPr>
        <w:jc w:val="center"/>
        <w:rPr>
          <w:color w:val="000000" w:themeColor="text1"/>
          <w:sz w:val="22"/>
          <w:szCs w:val="22"/>
        </w:rPr>
      </w:pPr>
    </w:p>
    <w:p w14:paraId="45011824" w14:textId="77777777" w:rsidR="0051462D" w:rsidRPr="0051462D" w:rsidRDefault="0051462D" w:rsidP="0051462D">
      <w:pPr>
        <w:jc w:val="center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School of Technology &amp; Computing (STC)</w:t>
      </w:r>
    </w:p>
    <w:p w14:paraId="5607F50B" w14:textId="77777777" w:rsidR="0051462D" w:rsidRPr="0051462D" w:rsidRDefault="0051462D" w:rsidP="0051462D">
      <w:pPr>
        <w:jc w:val="center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ity University of Seattle (CityU)</w:t>
      </w:r>
    </w:p>
    <w:p w14:paraId="0A508A48" w14:textId="77777777" w:rsidR="0051462D" w:rsidRPr="0051462D" w:rsidRDefault="0051462D" w:rsidP="0051462D">
      <w:pPr>
        <w:jc w:val="center"/>
        <w:rPr>
          <w:color w:val="000000" w:themeColor="text1"/>
          <w:sz w:val="22"/>
          <w:szCs w:val="22"/>
        </w:rPr>
      </w:pPr>
    </w:p>
    <w:p w14:paraId="4ED5931E" w14:textId="77777777" w:rsidR="0051462D" w:rsidRPr="0051462D" w:rsidRDefault="0051462D" w:rsidP="0051462D">
      <w:pPr>
        <w:jc w:val="center"/>
        <w:rPr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46586954" wp14:editId="48CD980D">
            <wp:extent cx="914400" cy="466344"/>
            <wp:effectExtent l="0" t="0" r="0" b="0"/>
            <wp:docPr id="1" name="Picture 1" descr="Image result for Microsoft Visual Studio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icrosoft Visual Studio Cod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6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462D">
        <w:rPr>
          <w:sz w:val="22"/>
          <w:szCs w:val="22"/>
        </w:rPr>
        <w:t xml:space="preserve">  </w:t>
      </w: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124F1114" wp14:editId="7E4EE462">
            <wp:extent cx="914400" cy="457200"/>
            <wp:effectExtent l="19050" t="19050" r="19050" b="19050"/>
            <wp:docPr id="4" name="Picture 4" descr="C:\Users\chungsam\AppData\Local\Microsoft\Windows\INetCache\Content.MSO\904A7D9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ungsam\AppData\Local\Microsoft\Windows\INetCache\Content.MSO\904A7D9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51462D">
        <w:rPr>
          <w:sz w:val="22"/>
          <w:szCs w:val="22"/>
        </w:rPr>
        <w:t xml:space="preserve">  </w:t>
      </w: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339C85AE" wp14:editId="16C12447">
            <wp:extent cx="1231636" cy="466725"/>
            <wp:effectExtent l="0" t="0" r="0" b="0"/>
            <wp:docPr id="224827052" name="Picture 224827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636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462D">
        <w:rPr>
          <w:sz w:val="22"/>
          <w:szCs w:val="22"/>
        </w:rPr>
        <w:t xml:space="preserve"> </w:t>
      </w: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0A9976E3" wp14:editId="3C7293B1">
            <wp:extent cx="476250" cy="476250"/>
            <wp:effectExtent l="0" t="0" r="0" b="0"/>
            <wp:docPr id="850991961" name="Picture 850991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462D">
        <w:rPr>
          <w:sz w:val="22"/>
          <w:szCs w:val="22"/>
        </w:rPr>
        <w:t xml:space="preserve"> </w:t>
      </w: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1298D41B" wp14:editId="0C0DCB61">
            <wp:extent cx="504825" cy="504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45A27" w14:textId="61720C71" w:rsidR="00156928" w:rsidRPr="0051462D" w:rsidRDefault="00156928" w:rsidP="0051462D">
      <w:pPr>
        <w:rPr>
          <w:sz w:val="22"/>
          <w:szCs w:val="22"/>
        </w:rPr>
      </w:pPr>
    </w:p>
    <w:p w14:paraId="533363DB" w14:textId="77777777" w:rsidR="002F4C7F" w:rsidRPr="0051462D" w:rsidRDefault="002F4C7F" w:rsidP="002F4C7F">
      <w:pPr>
        <w:jc w:val="center"/>
        <w:rPr>
          <w:sz w:val="22"/>
          <w:szCs w:val="22"/>
        </w:rPr>
      </w:pPr>
    </w:p>
    <w:p w14:paraId="758AB2A7" w14:textId="77777777" w:rsidR="00C561B9" w:rsidRPr="0051462D" w:rsidRDefault="751C0802" w:rsidP="00431CC2">
      <w:pPr>
        <w:tabs>
          <w:tab w:val="left" w:pos="8247"/>
        </w:tabs>
        <w:rPr>
          <w:b/>
          <w:bCs/>
          <w:color w:val="000000" w:themeColor="text1"/>
          <w:sz w:val="22"/>
          <w:szCs w:val="22"/>
        </w:rPr>
      </w:pPr>
      <w:r w:rsidRPr="0051462D">
        <w:rPr>
          <w:b/>
          <w:bCs/>
          <w:sz w:val="22"/>
          <w:szCs w:val="22"/>
        </w:rPr>
        <w:t>Before You Start</w:t>
      </w:r>
      <w:r w:rsidR="516CC9D7" w:rsidRPr="0051462D">
        <w:rPr>
          <w:sz w:val="22"/>
          <w:szCs w:val="22"/>
        </w:rPr>
        <w:t xml:space="preserve"> </w:t>
      </w:r>
      <w:r w:rsidR="00431CC2" w:rsidRPr="0051462D">
        <w:rPr>
          <w:sz w:val="22"/>
          <w:szCs w:val="22"/>
        </w:rPr>
        <w:tab/>
      </w:r>
    </w:p>
    <w:p w14:paraId="64F4B8A9" w14:textId="77777777" w:rsidR="1970EC4C" w:rsidRPr="0051462D" w:rsidRDefault="1970EC4C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sz w:val="22"/>
          <w:szCs w:val="22"/>
        </w:rPr>
        <w:t>The directory path shown in screenshots may be different from yours.</w:t>
      </w:r>
    </w:p>
    <w:p w14:paraId="1B5D1F50" w14:textId="77777777" w:rsidR="00C561B9" w:rsidRPr="0051462D" w:rsidRDefault="516CC9D7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sz w:val="22"/>
          <w:szCs w:val="22"/>
        </w:rPr>
        <w:t>Some steps are not explained</w:t>
      </w:r>
      <w:r w:rsidR="7F3CFB0A" w:rsidRPr="0051462D">
        <w:rPr>
          <w:sz w:val="22"/>
          <w:szCs w:val="22"/>
        </w:rPr>
        <w:t xml:space="preserve"> in the tutorial</w:t>
      </w:r>
      <w:r w:rsidRPr="0051462D">
        <w:rPr>
          <w:b/>
          <w:bCs/>
          <w:sz w:val="22"/>
          <w:szCs w:val="22"/>
        </w:rPr>
        <w:t xml:space="preserve">.  </w:t>
      </w:r>
      <w:r w:rsidRPr="0051462D">
        <w:rPr>
          <w:sz w:val="22"/>
          <w:szCs w:val="22"/>
        </w:rPr>
        <w:t>If you are not sure what to do</w:t>
      </w:r>
      <w:r w:rsidR="01156D47" w:rsidRPr="0051462D">
        <w:rPr>
          <w:sz w:val="22"/>
          <w:szCs w:val="22"/>
        </w:rPr>
        <w:t>:</w:t>
      </w:r>
    </w:p>
    <w:p w14:paraId="5E86F376" w14:textId="77777777" w:rsidR="00C561B9" w:rsidRPr="0051462D" w:rsidRDefault="4EAB40D3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  <w:sz w:val="22"/>
          <w:szCs w:val="22"/>
        </w:rPr>
      </w:pPr>
      <w:r w:rsidRPr="0051462D">
        <w:rPr>
          <w:sz w:val="22"/>
          <w:szCs w:val="22"/>
        </w:rPr>
        <w:t>Consult</w:t>
      </w:r>
      <w:r w:rsidR="2ED4938D" w:rsidRPr="0051462D">
        <w:rPr>
          <w:sz w:val="22"/>
          <w:szCs w:val="22"/>
        </w:rPr>
        <w:t xml:space="preserve"> the resources listed</w:t>
      </w:r>
      <w:r w:rsidR="00396150" w:rsidRPr="0051462D">
        <w:rPr>
          <w:sz w:val="22"/>
          <w:szCs w:val="22"/>
        </w:rPr>
        <w:t xml:space="preserve"> below</w:t>
      </w:r>
      <w:r w:rsidR="516CC9D7" w:rsidRPr="0051462D">
        <w:rPr>
          <w:sz w:val="22"/>
          <w:szCs w:val="22"/>
        </w:rPr>
        <w:t xml:space="preserve">.  </w:t>
      </w:r>
    </w:p>
    <w:p w14:paraId="7A36E6EE" w14:textId="77777777" w:rsidR="00C561B9" w:rsidRPr="0051462D" w:rsidRDefault="516CC9D7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  <w:sz w:val="22"/>
          <w:szCs w:val="22"/>
        </w:rPr>
      </w:pPr>
      <w:r w:rsidRPr="0051462D">
        <w:rPr>
          <w:sz w:val="22"/>
          <w:szCs w:val="22"/>
        </w:rPr>
        <w:t>If you cannot solve the problem after a few tries, ask a TA for help.</w:t>
      </w:r>
    </w:p>
    <w:p w14:paraId="27463C56" w14:textId="77777777" w:rsidR="008F67FA" w:rsidRPr="0051462D" w:rsidRDefault="008F67FA" w:rsidP="00252C3D">
      <w:pPr>
        <w:rPr>
          <w:b/>
          <w:sz w:val="22"/>
          <w:szCs w:val="22"/>
        </w:rPr>
      </w:pPr>
    </w:p>
    <w:p w14:paraId="4C857D18" w14:textId="77777777" w:rsidR="00252C3D" w:rsidRPr="0051462D" w:rsidRDefault="000A32D3" w:rsidP="00252C3D">
      <w:pPr>
        <w:rPr>
          <w:b/>
          <w:sz w:val="22"/>
          <w:szCs w:val="22"/>
        </w:rPr>
      </w:pPr>
      <w:r w:rsidRPr="0051462D">
        <w:rPr>
          <w:b/>
          <w:sz w:val="22"/>
          <w:szCs w:val="22"/>
        </w:rPr>
        <w:t>Learning Outcomes</w:t>
      </w:r>
    </w:p>
    <w:p w14:paraId="381CD0FE" w14:textId="77777777" w:rsidR="06CC1AA4" w:rsidRPr="0051462D" w:rsidRDefault="06CC1AA4">
      <w:pPr>
        <w:rPr>
          <w:b/>
          <w:bCs/>
          <w:sz w:val="22"/>
          <w:szCs w:val="22"/>
        </w:rPr>
      </w:pPr>
      <w:r w:rsidRPr="0051462D">
        <w:rPr>
          <w:sz w:val="22"/>
          <w:szCs w:val="22"/>
        </w:rPr>
        <w:t>St</w:t>
      </w:r>
      <w:r w:rsidR="32F53205" w:rsidRPr="0051462D">
        <w:rPr>
          <w:sz w:val="22"/>
          <w:szCs w:val="22"/>
        </w:rPr>
        <w:t>udent</w:t>
      </w:r>
      <w:r w:rsidR="009C6A00" w:rsidRPr="0051462D">
        <w:rPr>
          <w:sz w:val="22"/>
          <w:szCs w:val="22"/>
        </w:rPr>
        <w:t>s</w:t>
      </w:r>
      <w:r w:rsidR="32F53205" w:rsidRPr="0051462D">
        <w:rPr>
          <w:sz w:val="22"/>
          <w:szCs w:val="22"/>
        </w:rPr>
        <w:t xml:space="preserve"> will</w:t>
      </w:r>
      <w:r w:rsidR="1DE0FC7B" w:rsidRPr="0051462D">
        <w:rPr>
          <w:sz w:val="22"/>
          <w:szCs w:val="22"/>
        </w:rPr>
        <w:t xml:space="preserve"> be able to</w:t>
      </w:r>
      <w:r w:rsidR="32F53205" w:rsidRPr="0051462D">
        <w:rPr>
          <w:sz w:val="22"/>
          <w:szCs w:val="22"/>
        </w:rPr>
        <w:t>:</w:t>
      </w:r>
    </w:p>
    <w:p w14:paraId="448A80DB" w14:textId="77777777" w:rsidR="003D6B09" w:rsidRPr="0051462D" w:rsidRDefault="009907B7" w:rsidP="000D19BC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51462D">
        <w:rPr>
          <w:sz w:val="22"/>
          <w:szCs w:val="22"/>
        </w:rPr>
        <w:t xml:space="preserve">Understand </w:t>
      </w:r>
      <w:r w:rsidR="00FD0430" w:rsidRPr="0051462D">
        <w:rPr>
          <w:sz w:val="22"/>
          <w:szCs w:val="22"/>
        </w:rPr>
        <w:t>modules</w:t>
      </w:r>
      <w:r w:rsidR="009936D9" w:rsidRPr="0051462D">
        <w:rPr>
          <w:sz w:val="22"/>
          <w:szCs w:val="22"/>
        </w:rPr>
        <w:t xml:space="preserve"> in TypeScript.</w:t>
      </w:r>
    </w:p>
    <w:p w14:paraId="107E3092" w14:textId="77777777" w:rsidR="00FD0430" w:rsidRPr="0051462D" w:rsidRDefault="00FD0430" w:rsidP="000D19BC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51462D">
        <w:rPr>
          <w:sz w:val="22"/>
          <w:szCs w:val="22"/>
        </w:rPr>
        <w:t>Understand asynchronous programming in TypeScript.</w:t>
      </w:r>
    </w:p>
    <w:p w14:paraId="541A10CD" w14:textId="77777777" w:rsidR="004C21BC" w:rsidRPr="0051462D" w:rsidRDefault="004C21BC" w:rsidP="00E9010F">
      <w:pPr>
        <w:pStyle w:val="ListParagraph"/>
        <w:ind w:left="0"/>
        <w:rPr>
          <w:sz w:val="22"/>
          <w:szCs w:val="22"/>
        </w:rPr>
      </w:pPr>
    </w:p>
    <w:p w14:paraId="0703786B" w14:textId="77777777" w:rsidR="00D06377" w:rsidRPr="0051462D" w:rsidRDefault="00D06377" w:rsidP="004C21BC">
      <w:pPr>
        <w:rPr>
          <w:b/>
          <w:sz w:val="22"/>
          <w:szCs w:val="22"/>
        </w:rPr>
      </w:pPr>
      <w:r w:rsidRPr="0051462D">
        <w:rPr>
          <w:b/>
          <w:bCs/>
          <w:sz w:val="22"/>
          <w:szCs w:val="22"/>
        </w:rPr>
        <w:t>Resource</w:t>
      </w:r>
      <w:r w:rsidR="5802FE65" w:rsidRPr="0051462D">
        <w:rPr>
          <w:b/>
          <w:bCs/>
          <w:sz w:val="22"/>
          <w:szCs w:val="22"/>
        </w:rPr>
        <w:t>s</w:t>
      </w:r>
    </w:p>
    <w:p w14:paraId="2B2F6296" w14:textId="77777777" w:rsidR="002370B1" w:rsidRPr="0051462D" w:rsidRDefault="00ED1BCE" w:rsidP="00AE6FB8">
      <w:pPr>
        <w:pStyle w:val="ListParagraph"/>
        <w:numPr>
          <w:ilvl w:val="0"/>
          <w:numId w:val="20"/>
        </w:numPr>
        <w:rPr>
          <w:sz w:val="22"/>
          <w:szCs w:val="22"/>
        </w:rPr>
      </w:pPr>
      <w:hyperlink r:id="rId13" w:history="1">
        <w:r w:rsidR="0044234C" w:rsidRPr="0051462D">
          <w:rPr>
            <w:rStyle w:val="Hyperlink"/>
            <w:sz w:val="22"/>
            <w:szCs w:val="22"/>
          </w:rPr>
          <w:t>W3School JavaScript Tutorial</w:t>
        </w:r>
      </w:hyperlink>
    </w:p>
    <w:p w14:paraId="53E5D36E" w14:textId="77777777" w:rsidR="008F67FA" w:rsidRPr="0051462D" w:rsidRDefault="008F67FA">
      <w:pPr>
        <w:rPr>
          <w:b/>
          <w:bCs/>
          <w:sz w:val="22"/>
          <w:szCs w:val="22"/>
        </w:rPr>
      </w:pPr>
      <w:r w:rsidRPr="0051462D">
        <w:rPr>
          <w:b/>
          <w:bCs/>
          <w:sz w:val="22"/>
          <w:szCs w:val="22"/>
        </w:rPr>
        <w:br w:type="page"/>
      </w:r>
    </w:p>
    <w:p w14:paraId="32ED12FB" w14:textId="77777777" w:rsidR="00440849" w:rsidRPr="0051462D" w:rsidRDefault="00BE1CCE" w:rsidP="00C2532A">
      <w:pPr>
        <w:rPr>
          <w:sz w:val="22"/>
          <w:szCs w:val="22"/>
        </w:rPr>
      </w:pPr>
      <w:r w:rsidRPr="0051462D">
        <w:rPr>
          <w:b/>
          <w:bCs/>
          <w:sz w:val="22"/>
          <w:szCs w:val="22"/>
        </w:rPr>
        <w:lastRenderedPageBreak/>
        <w:t>Preparation</w:t>
      </w:r>
    </w:p>
    <w:p w14:paraId="4BFDEFDD" w14:textId="5DF6D3B4" w:rsidR="007327E7" w:rsidRPr="0051462D" w:rsidRDefault="00D64907" w:rsidP="00721C27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Open the VS Code and </w:t>
      </w:r>
      <w:r w:rsidR="000A5334" w:rsidRPr="0051462D">
        <w:rPr>
          <w:color w:val="000000" w:themeColor="text1"/>
          <w:sz w:val="22"/>
          <w:szCs w:val="22"/>
        </w:rPr>
        <w:t>open the</w:t>
      </w:r>
      <w:r w:rsidRPr="0051462D">
        <w:rPr>
          <w:color w:val="000000" w:themeColor="text1"/>
          <w:sz w:val="22"/>
          <w:szCs w:val="22"/>
        </w:rPr>
        <w:t xml:space="preserve"> </w:t>
      </w:r>
      <w:r w:rsidR="000A5334" w:rsidRPr="0051462D">
        <w:rPr>
          <w:b/>
          <w:bCs/>
          <w:color w:val="000000" w:themeColor="text1"/>
          <w:sz w:val="22"/>
          <w:szCs w:val="22"/>
        </w:rPr>
        <w:t>a</w:t>
      </w:r>
      <w:r w:rsidR="00FA036C" w:rsidRPr="0051462D">
        <w:rPr>
          <w:b/>
          <w:bCs/>
          <w:color w:val="000000" w:themeColor="text1"/>
          <w:sz w:val="22"/>
          <w:szCs w:val="22"/>
        </w:rPr>
        <w:t>ws</w:t>
      </w:r>
      <w:r w:rsidR="000A5334" w:rsidRPr="0051462D">
        <w:rPr>
          <w:b/>
          <w:bCs/>
          <w:color w:val="000000" w:themeColor="text1"/>
          <w:sz w:val="22"/>
          <w:szCs w:val="22"/>
        </w:rPr>
        <w:t>-apprenti-20</w:t>
      </w:r>
      <w:r w:rsidR="00FA036C" w:rsidRPr="0051462D">
        <w:rPr>
          <w:b/>
          <w:bCs/>
          <w:color w:val="000000" w:themeColor="text1"/>
          <w:sz w:val="22"/>
          <w:szCs w:val="22"/>
        </w:rPr>
        <w:t>20</w:t>
      </w:r>
      <w:r w:rsidR="000A5334" w:rsidRPr="0051462D">
        <w:rPr>
          <w:b/>
          <w:bCs/>
          <w:color w:val="000000" w:themeColor="text1"/>
          <w:sz w:val="22"/>
          <w:szCs w:val="22"/>
        </w:rPr>
        <w:t>/CS</w:t>
      </w:r>
      <w:r w:rsidR="00AE6FB8" w:rsidRPr="0051462D">
        <w:rPr>
          <w:b/>
          <w:bCs/>
          <w:color w:val="000000" w:themeColor="text1"/>
          <w:sz w:val="22"/>
          <w:szCs w:val="22"/>
        </w:rPr>
        <w:t>142</w:t>
      </w:r>
      <w:r w:rsidR="000A5334" w:rsidRPr="0051462D">
        <w:rPr>
          <w:b/>
          <w:bCs/>
          <w:color w:val="000000" w:themeColor="text1"/>
          <w:sz w:val="22"/>
          <w:szCs w:val="22"/>
        </w:rPr>
        <w:t>/</w:t>
      </w:r>
      <w:proofErr w:type="spellStart"/>
      <w:r w:rsidR="210AAFAF" w:rsidRPr="0051462D">
        <w:rPr>
          <w:b/>
          <w:bCs/>
          <w:color w:val="000000" w:themeColor="text1"/>
          <w:sz w:val="22"/>
          <w:szCs w:val="22"/>
        </w:rPr>
        <w:t>firstnamelastname</w:t>
      </w:r>
      <w:proofErr w:type="spellEnd"/>
      <w:r w:rsidRPr="0051462D">
        <w:rPr>
          <w:color w:val="000000" w:themeColor="text1"/>
          <w:sz w:val="22"/>
          <w:szCs w:val="22"/>
        </w:rPr>
        <w:t xml:space="preserve"> directory</w:t>
      </w:r>
    </w:p>
    <w:p w14:paraId="2549736B" w14:textId="77777777" w:rsidR="0027164B" w:rsidRPr="0051462D" w:rsidRDefault="0027164B" w:rsidP="0027164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7E7D277" w14:textId="77777777" w:rsidR="000A5334" w:rsidRPr="0051462D" w:rsidRDefault="000A5334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19D81330" wp14:editId="71CFF5C1">
            <wp:extent cx="4572000" cy="1508760"/>
            <wp:effectExtent l="0" t="0" r="0" b="2540"/>
            <wp:docPr id="41290187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E3248" w14:textId="77777777" w:rsidR="007327E7" w:rsidRPr="0051462D" w:rsidRDefault="007327E7" w:rsidP="007327E7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249E8F94" w14:textId="42D37C36" w:rsidR="00230F28" w:rsidRDefault="00230F28" w:rsidP="00230F28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2)   </w:t>
      </w:r>
      <w:r>
        <w:rPr>
          <w:sz w:val="23"/>
          <w:szCs w:val="23"/>
        </w:rPr>
        <w:t xml:space="preserve">Open the terminal from the </w:t>
      </w:r>
      <w:proofErr w:type="spellStart"/>
      <w:r>
        <w:rPr>
          <w:sz w:val="23"/>
          <w:szCs w:val="23"/>
        </w:rPr>
        <w:t>VSCode</w:t>
      </w:r>
      <w:proofErr w:type="spellEnd"/>
      <w:r>
        <w:rPr>
          <w:sz w:val="23"/>
          <w:szCs w:val="23"/>
        </w:rPr>
        <w:t xml:space="preserve">, check your current directory using the following command, if you are in </w:t>
      </w:r>
      <w:r>
        <w:rPr>
          <w:b/>
          <w:bCs/>
          <w:sz w:val="23"/>
          <w:szCs w:val="23"/>
        </w:rPr>
        <w:t xml:space="preserve">Module </w:t>
      </w:r>
      <w:r>
        <w:rPr>
          <w:b/>
          <w:bCs/>
          <w:sz w:val="23"/>
          <w:szCs w:val="23"/>
        </w:rPr>
        <w:t>7</w:t>
      </w:r>
      <w:r>
        <w:rPr>
          <w:sz w:val="23"/>
          <w:szCs w:val="23"/>
        </w:rPr>
        <w:t xml:space="preserve">, you are in the right place: </w:t>
      </w:r>
    </w:p>
    <w:p w14:paraId="5A3B89E6" w14:textId="64294E31" w:rsidR="002B2142" w:rsidRPr="0051462D" w:rsidRDefault="00705216" w:rsidP="002B2142">
      <w:pPr>
        <w:rPr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 </w:t>
      </w:r>
    </w:p>
    <w:p w14:paraId="76114363" w14:textId="77777777" w:rsidR="008E5DFD" w:rsidRPr="0051462D" w:rsidRDefault="008E5DFD" w:rsidP="002B2142">
      <w:pPr>
        <w:rPr>
          <w:b/>
          <w:bCs/>
          <w:sz w:val="22"/>
          <w:szCs w:val="22"/>
        </w:rPr>
      </w:pPr>
    </w:p>
    <w:p w14:paraId="77D1F741" w14:textId="77777777" w:rsidR="00E635BF" w:rsidRPr="0051462D" w:rsidRDefault="00E635BF" w:rsidP="002B2142">
      <w:pPr>
        <w:rPr>
          <w:b/>
          <w:bCs/>
          <w:sz w:val="22"/>
          <w:szCs w:val="22"/>
        </w:rPr>
      </w:pPr>
    </w:p>
    <w:p w14:paraId="08384FB5" w14:textId="4D076170" w:rsidR="00D02CF2" w:rsidRPr="0051462D" w:rsidRDefault="00725CB4" w:rsidP="002B2142">
      <w:pPr>
        <w:rPr>
          <w:b/>
          <w:bCs/>
          <w:sz w:val="22"/>
          <w:szCs w:val="22"/>
        </w:rPr>
      </w:pPr>
      <w:r w:rsidRPr="0051462D">
        <w:rPr>
          <w:b/>
          <w:bCs/>
          <w:sz w:val="22"/>
          <w:szCs w:val="22"/>
        </w:rPr>
        <w:t>Modules</w:t>
      </w:r>
    </w:p>
    <w:p w14:paraId="2F31E406" w14:textId="77777777" w:rsidR="00E635BF" w:rsidRPr="0051462D" w:rsidRDefault="00E635BF" w:rsidP="002B2142">
      <w:pPr>
        <w:rPr>
          <w:sz w:val="22"/>
          <w:szCs w:val="22"/>
        </w:rPr>
      </w:pPr>
    </w:p>
    <w:p w14:paraId="73568DDF" w14:textId="211FCFFF" w:rsidR="00725CB4" w:rsidRPr="0051462D" w:rsidRDefault="00C86EAF" w:rsidP="00140C3E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Create a file called </w:t>
      </w:r>
      <w:proofErr w:type="spellStart"/>
      <w:r w:rsidRPr="0051462D">
        <w:rPr>
          <w:b/>
          <w:bCs/>
          <w:color w:val="000000" w:themeColor="text1"/>
          <w:sz w:val="22"/>
          <w:szCs w:val="22"/>
        </w:rPr>
        <w:t>DoSomething.ts</w:t>
      </w:r>
      <w:proofErr w:type="spellEnd"/>
      <w:r w:rsidRPr="0051462D">
        <w:rPr>
          <w:color w:val="000000" w:themeColor="text1"/>
          <w:sz w:val="22"/>
          <w:szCs w:val="22"/>
        </w:rPr>
        <w:t xml:space="preserve"> under the folder</w:t>
      </w:r>
      <w:r w:rsidR="00D64B05" w:rsidRPr="0051462D">
        <w:rPr>
          <w:color w:val="000000" w:themeColor="text1"/>
          <w:sz w:val="22"/>
          <w:szCs w:val="22"/>
        </w:rPr>
        <w:t xml:space="preserve"> and type the following code</w:t>
      </w:r>
      <w:r w:rsidRPr="0051462D">
        <w:rPr>
          <w:color w:val="000000" w:themeColor="text1"/>
          <w:sz w:val="22"/>
          <w:szCs w:val="22"/>
        </w:rPr>
        <w:t>.</w:t>
      </w:r>
      <w:r w:rsidR="00230F28" w:rsidRPr="00230F28">
        <w:rPr>
          <w:noProof/>
          <w:sz w:val="22"/>
          <w:szCs w:val="22"/>
          <w:lang w:eastAsia="ko-KR"/>
        </w:rPr>
        <w:t xml:space="preserve"> </w:t>
      </w:r>
      <w:r w:rsidR="00230F28" w:rsidRPr="0051462D">
        <w:rPr>
          <w:noProof/>
          <w:sz w:val="22"/>
          <w:szCs w:val="22"/>
          <w:lang w:eastAsia="ko-KR"/>
        </w:rPr>
        <w:drawing>
          <wp:inline distT="0" distB="0" distL="0" distR="0" wp14:anchorId="6C97F779" wp14:editId="38635A2E">
            <wp:extent cx="4179706" cy="3834881"/>
            <wp:effectExtent l="0" t="0" r="0" b="635"/>
            <wp:docPr id="73216217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4894" cy="383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10592" w14:textId="77777777" w:rsidR="008E5DFD" w:rsidRPr="0051462D" w:rsidRDefault="008E5DFD" w:rsidP="008E5DF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A8D89EA" w14:textId="1F2B94C2" w:rsidR="00725CB4" w:rsidRPr="0051462D" w:rsidRDefault="00725CB4" w:rsidP="6CE3F818">
      <w:pPr>
        <w:pStyle w:val="ListParagraph"/>
        <w:ind w:left="450"/>
        <w:jc w:val="center"/>
        <w:rPr>
          <w:color w:val="000000" w:themeColor="text1"/>
          <w:sz w:val="22"/>
          <w:szCs w:val="22"/>
        </w:rPr>
      </w:pPr>
    </w:p>
    <w:p w14:paraId="02F0B10D" w14:textId="77777777" w:rsidR="00DE219D" w:rsidRPr="0051462D" w:rsidRDefault="00DE219D" w:rsidP="00DE219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6C4E76F" w14:textId="77777777" w:rsidR="005057AD" w:rsidRPr="0051462D" w:rsidRDefault="000F0626" w:rsidP="005057AD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Note: the function </w:t>
      </w:r>
      <w:proofErr w:type="spellStart"/>
      <w:r w:rsidRPr="0051462D">
        <w:rPr>
          <w:color w:val="000000" w:themeColor="text1"/>
          <w:sz w:val="22"/>
          <w:szCs w:val="22"/>
        </w:rPr>
        <w:t>twoSum</w:t>
      </w:r>
      <w:proofErr w:type="spellEnd"/>
      <w:r w:rsidRPr="0051462D">
        <w:rPr>
          <w:color w:val="000000" w:themeColor="text1"/>
          <w:sz w:val="22"/>
          <w:szCs w:val="22"/>
        </w:rPr>
        <w:t xml:space="preserve"> is a solution to the well-known </w:t>
      </w:r>
      <w:r w:rsidR="00785D0F" w:rsidRPr="0051462D">
        <w:rPr>
          <w:color w:val="000000" w:themeColor="text1"/>
          <w:sz w:val="22"/>
          <w:szCs w:val="22"/>
        </w:rPr>
        <w:t>T</w:t>
      </w:r>
      <w:r w:rsidRPr="0051462D">
        <w:rPr>
          <w:color w:val="000000" w:themeColor="text1"/>
          <w:sz w:val="22"/>
          <w:szCs w:val="22"/>
        </w:rPr>
        <w:t>wo-</w:t>
      </w:r>
      <w:r w:rsidR="00785D0F" w:rsidRPr="0051462D">
        <w:rPr>
          <w:color w:val="000000" w:themeColor="text1"/>
          <w:sz w:val="22"/>
          <w:szCs w:val="22"/>
        </w:rPr>
        <w:t>S</w:t>
      </w:r>
      <w:r w:rsidRPr="0051462D">
        <w:rPr>
          <w:color w:val="000000" w:themeColor="text1"/>
          <w:sz w:val="22"/>
          <w:szCs w:val="22"/>
        </w:rPr>
        <w:t xml:space="preserve">um </w:t>
      </w:r>
      <w:r w:rsidR="00785D0F" w:rsidRPr="0051462D">
        <w:rPr>
          <w:color w:val="000000" w:themeColor="text1"/>
          <w:sz w:val="22"/>
          <w:szCs w:val="22"/>
        </w:rPr>
        <w:t>p</w:t>
      </w:r>
      <w:r w:rsidRPr="0051462D">
        <w:rPr>
          <w:color w:val="000000" w:themeColor="text1"/>
          <w:sz w:val="22"/>
          <w:szCs w:val="22"/>
        </w:rPr>
        <w:t>rogramming problem.</w:t>
      </w:r>
      <w:r w:rsidR="00F95AA2" w:rsidRPr="0051462D">
        <w:rPr>
          <w:color w:val="000000" w:themeColor="text1"/>
          <w:sz w:val="22"/>
          <w:szCs w:val="22"/>
        </w:rPr>
        <w:t xml:space="preserve">  </w:t>
      </w:r>
      <w:r w:rsidR="005057AD" w:rsidRPr="0051462D">
        <w:rPr>
          <w:color w:val="000000" w:themeColor="text1"/>
          <w:sz w:val="22"/>
          <w:szCs w:val="22"/>
        </w:rPr>
        <w:t xml:space="preserve">Feel free to come up with your own </w:t>
      </w:r>
      <w:r w:rsidR="0036059C" w:rsidRPr="0051462D">
        <w:rPr>
          <w:color w:val="000000" w:themeColor="text1"/>
          <w:sz w:val="22"/>
          <w:szCs w:val="22"/>
        </w:rPr>
        <w:t>answer</w:t>
      </w:r>
      <w:r w:rsidR="005057AD" w:rsidRPr="0051462D">
        <w:rPr>
          <w:color w:val="000000" w:themeColor="text1"/>
          <w:sz w:val="22"/>
          <w:szCs w:val="22"/>
        </w:rPr>
        <w:t xml:space="preserve"> </w:t>
      </w:r>
      <w:r w:rsidR="000D301F" w:rsidRPr="0051462D">
        <w:rPr>
          <w:color w:val="000000" w:themeColor="text1"/>
          <w:sz w:val="22"/>
          <w:szCs w:val="22"/>
        </w:rPr>
        <w:t>to it</w:t>
      </w:r>
      <w:r w:rsidR="005057AD" w:rsidRPr="0051462D">
        <w:rPr>
          <w:color w:val="000000" w:themeColor="text1"/>
          <w:sz w:val="22"/>
          <w:szCs w:val="22"/>
        </w:rPr>
        <w:t xml:space="preserve"> before continuing.</w:t>
      </w:r>
    </w:p>
    <w:p w14:paraId="2AEF7182" w14:textId="77777777" w:rsidR="0073231E" w:rsidRPr="0051462D" w:rsidRDefault="0073231E" w:rsidP="00DE219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EE24D16" w14:textId="77777777" w:rsidR="0073231E" w:rsidRPr="0051462D" w:rsidRDefault="0073231E" w:rsidP="00DE219D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The Two-Sum Problem:</w:t>
      </w:r>
    </w:p>
    <w:p w14:paraId="0AB41C10" w14:textId="77777777" w:rsidR="00BE7DE5" w:rsidRPr="0051462D" w:rsidRDefault="00D264F5" w:rsidP="00204921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Input an array of numbers, and the function will return the indices of the two numbers </w:t>
      </w:r>
      <w:r w:rsidR="00F4363E" w:rsidRPr="0051462D">
        <w:rPr>
          <w:color w:val="000000" w:themeColor="text1"/>
          <w:sz w:val="22"/>
          <w:szCs w:val="22"/>
        </w:rPr>
        <w:t>that</w:t>
      </w:r>
      <w:r w:rsidRPr="0051462D">
        <w:rPr>
          <w:color w:val="000000" w:themeColor="text1"/>
          <w:sz w:val="22"/>
          <w:szCs w:val="22"/>
        </w:rPr>
        <w:t xml:space="preserve"> add up to the target number, assuming there is only one solution.</w:t>
      </w:r>
      <w:r w:rsidR="009C79C3" w:rsidRPr="0051462D">
        <w:rPr>
          <w:color w:val="000000" w:themeColor="text1"/>
          <w:sz w:val="22"/>
          <w:szCs w:val="22"/>
        </w:rPr>
        <w:t xml:space="preserve">  Return [</w:t>
      </w:r>
      <w:r w:rsidR="00683CCE" w:rsidRPr="0051462D">
        <w:rPr>
          <w:color w:val="000000" w:themeColor="text1"/>
          <w:sz w:val="22"/>
          <w:szCs w:val="22"/>
        </w:rPr>
        <w:t xml:space="preserve"> </w:t>
      </w:r>
      <w:r w:rsidR="009C79C3" w:rsidRPr="0051462D">
        <w:rPr>
          <w:color w:val="000000" w:themeColor="text1"/>
          <w:sz w:val="22"/>
          <w:szCs w:val="22"/>
        </w:rPr>
        <w:t xml:space="preserve">0, </w:t>
      </w:r>
      <w:proofErr w:type="gramStart"/>
      <w:r w:rsidR="009C79C3" w:rsidRPr="0051462D">
        <w:rPr>
          <w:color w:val="000000" w:themeColor="text1"/>
          <w:sz w:val="22"/>
          <w:szCs w:val="22"/>
        </w:rPr>
        <w:t>0</w:t>
      </w:r>
      <w:r w:rsidR="00683CCE" w:rsidRPr="0051462D">
        <w:rPr>
          <w:color w:val="000000" w:themeColor="text1"/>
          <w:sz w:val="22"/>
          <w:szCs w:val="22"/>
        </w:rPr>
        <w:t xml:space="preserve"> </w:t>
      </w:r>
      <w:r w:rsidR="009C79C3" w:rsidRPr="0051462D">
        <w:rPr>
          <w:color w:val="000000" w:themeColor="text1"/>
          <w:sz w:val="22"/>
          <w:szCs w:val="22"/>
        </w:rPr>
        <w:t>]</w:t>
      </w:r>
      <w:proofErr w:type="gramEnd"/>
      <w:r w:rsidR="009C79C3" w:rsidRPr="0051462D">
        <w:rPr>
          <w:color w:val="000000" w:themeColor="text1"/>
          <w:sz w:val="22"/>
          <w:szCs w:val="22"/>
        </w:rPr>
        <w:t xml:space="preserve"> if no answer is found.</w:t>
      </w:r>
    </w:p>
    <w:p w14:paraId="3AA547D6" w14:textId="77777777" w:rsidR="005057AD" w:rsidRPr="0051462D" w:rsidRDefault="009C79C3" w:rsidP="00204921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For example, with input </w:t>
      </w:r>
      <w:proofErr w:type="spellStart"/>
      <w:r w:rsidRPr="0051462D">
        <w:rPr>
          <w:color w:val="000000" w:themeColor="text1"/>
          <w:sz w:val="22"/>
          <w:szCs w:val="22"/>
        </w:rPr>
        <w:t>nums</w:t>
      </w:r>
      <w:proofErr w:type="spellEnd"/>
      <w:r w:rsidRPr="0051462D">
        <w:rPr>
          <w:color w:val="000000" w:themeColor="text1"/>
          <w:sz w:val="22"/>
          <w:szCs w:val="22"/>
        </w:rPr>
        <w:t xml:space="preserve"> = </w:t>
      </w:r>
      <w:r w:rsidR="00204921" w:rsidRPr="0051462D">
        <w:rPr>
          <w:color w:val="000000" w:themeColor="text1"/>
          <w:sz w:val="22"/>
          <w:szCs w:val="22"/>
        </w:rPr>
        <w:t>[3,8,12,2] and target = 11, the function should return [0, 1].</w:t>
      </w:r>
    </w:p>
    <w:p w14:paraId="71C1B528" w14:textId="77777777" w:rsidR="00725CB4" w:rsidRPr="0051462D" w:rsidRDefault="00725CB4" w:rsidP="00725CB4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2F4FA642" w14:textId="2AB5C6EC" w:rsidR="00725CB4" w:rsidRPr="0051462D" w:rsidRDefault="00ED520C" w:rsidP="00140C3E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reate</w:t>
      </w:r>
      <w:r w:rsidR="00D61673" w:rsidRPr="0051462D">
        <w:rPr>
          <w:color w:val="000000" w:themeColor="text1"/>
          <w:sz w:val="22"/>
          <w:szCs w:val="22"/>
        </w:rPr>
        <w:t xml:space="preserve"> another file called </w:t>
      </w:r>
      <w:proofErr w:type="spellStart"/>
      <w:r w:rsidR="00D61673" w:rsidRPr="0051462D">
        <w:rPr>
          <w:b/>
          <w:bCs/>
          <w:color w:val="000000" w:themeColor="text1"/>
          <w:sz w:val="22"/>
          <w:szCs w:val="22"/>
        </w:rPr>
        <w:t>Main.ts</w:t>
      </w:r>
      <w:proofErr w:type="spellEnd"/>
      <w:r w:rsidR="00D61673" w:rsidRPr="0051462D">
        <w:rPr>
          <w:color w:val="000000" w:themeColor="text1"/>
          <w:sz w:val="22"/>
          <w:szCs w:val="22"/>
        </w:rPr>
        <w:t>.</w:t>
      </w:r>
    </w:p>
    <w:p w14:paraId="1A9D22CE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DAA0D04" w14:textId="77777777" w:rsidR="00D61673" w:rsidRPr="0051462D" w:rsidRDefault="004050DB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1E860184" wp14:editId="0BFFD76B">
            <wp:extent cx="5075633" cy="1718733"/>
            <wp:effectExtent l="0" t="0" r="4445" b="0"/>
            <wp:docPr id="150265213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633" cy="171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2088" w14:textId="77777777" w:rsidR="00D61673" w:rsidRPr="0051462D" w:rsidRDefault="00D61673" w:rsidP="00D6167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B262795" w14:textId="77777777" w:rsidR="00683CCE" w:rsidRPr="0051462D" w:rsidRDefault="00683CCE" w:rsidP="00354D32">
      <w:pPr>
        <w:rPr>
          <w:color w:val="000000" w:themeColor="text1"/>
          <w:sz w:val="22"/>
          <w:szCs w:val="22"/>
        </w:rPr>
      </w:pPr>
    </w:p>
    <w:p w14:paraId="41C95CF0" w14:textId="77777777" w:rsidR="00683CCE" w:rsidRPr="0051462D" w:rsidRDefault="00683CCE" w:rsidP="00D6167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4FF4CE9" w14:textId="06D0B0CF" w:rsidR="00D61673" w:rsidRPr="0051462D" w:rsidRDefault="00DD3FD7" w:rsidP="00140C3E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ompile the TypeScript file and Run the JavaScript file.</w:t>
      </w:r>
    </w:p>
    <w:p w14:paraId="0F1BAC6D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650AF64" w14:textId="77777777" w:rsidR="00354D32" w:rsidRPr="0051462D" w:rsidRDefault="00DD3FD7" w:rsidP="00DD3FD7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5607EA" w:rsidRPr="0051462D">
        <w:rPr>
          <w:color w:val="000000" w:themeColor="text1"/>
          <w:sz w:val="22"/>
          <w:szCs w:val="22"/>
        </w:rPr>
        <w:t>tsc</w:t>
      </w:r>
      <w:proofErr w:type="spellEnd"/>
      <w:r w:rsidR="005607EA" w:rsidRPr="0051462D">
        <w:rPr>
          <w:color w:val="000000" w:themeColor="text1"/>
          <w:sz w:val="22"/>
          <w:szCs w:val="22"/>
        </w:rPr>
        <w:t xml:space="preserve"> </w:t>
      </w:r>
      <w:proofErr w:type="spellStart"/>
      <w:r w:rsidR="005607EA" w:rsidRPr="0051462D">
        <w:rPr>
          <w:color w:val="000000" w:themeColor="text1"/>
          <w:sz w:val="22"/>
          <w:szCs w:val="22"/>
        </w:rPr>
        <w:t>Main.ts</w:t>
      </w:r>
      <w:proofErr w:type="spellEnd"/>
      <w:r w:rsidR="005607EA" w:rsidRPr="0051462D">
        <w:rPr>
          <w:color w:val="000000" w:themeColor="text1"/>
          <w:sz w:val="22"/>
          <w:szCs w:val="22"/>
        </w:rPr>
        <w:t xml:space="preserve"> </w:t>
      </w:r>
    </w:p>
    <w:p w14:paraId="31366BCD" w14:textId="41E358EB" w:rsidR="00DD3FD7" w:rsidRPr="0051462D" w:rsidRDefault="00354D32" w:rsidP="00DD3FD7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&gt;&gt;&gt; </w:t>
      </w:r>
      <w:r w:rsidR="005607EA" w:rsidRPr="0051462D">
        <w:rPr>
          <w:color w:val="000000" w:themeColor="text1"/>
          <w:sz w:val="22"/>
          <w:szCs w:val="22"/>
        </w:rPr>
        <w:t>node Main.js</w:t>
      </w:r>
    </w:p>
    <w:p w14:paraId="49D7131A" w14:textId="77777777" w:rsidR="00354D32" w:rsidRPr="0051462D" w:rsidRDefault="00354D32" w:rsidP="00DD3FD7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FD25332" w14:textId="5B049D37" w:rsidR="00DD3FD7" w:rsidRPr="0051462D" w:rsidRDefault="001A1E0B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6CD7E8DD" wp14:editId="3B1D8E44">
            <wp:extent cx="3141133" cy="1364331"/>
            <wp:effectExtent l="0" t="0" r="0" b="0"/>
            <wp:docPr id="128337261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1133" cy="1364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03FD7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2CE4FBA" w14:textId="77777777" w:rsidR="001A1E0B" w:rsidRPr="0051462D" w:rsidRDefault="00683CCE" w:rsidP="001A1E0B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Note: You will get [ 0, </w:t>
      </w:r>
      <w:proofErr w:type="gramStart"/>
      <w:r w:rsidRPr="0051462D">
        <w:rPr>
          <w:color w:val="000000" w:themeColor="text1"/>
          <w:sz w:val="22"/>
          <w:szCs w:val="22"/>
        </w:rPr>
        <w:t>1 ]</w:t>
      </w:r>
      <w:proofErr w:type="gramEnd"/>
      <w:r w:rsidRPr="0051462D">
        <w:rPr>
          <w:color w:val="000000" w:themeColor="text1"/>
          <w:sz w:val="22"/>
          <w:szCs w:val="22"/>
        </w:rPr>
        <w:t xml:space="preserve"> instead of [ 0, 0 ] if you </w:t>
      </w:r>
      <w:r w:rsidR="000231EF" w:rsidRPr="0051462D">
        <w:rPr>
          <w:color w:val="000000" w:themeColor="text1"/>
          <w:sz w:val="22"/>
          <w:szCs w:val="22"/>
        </w:rPr>
        <w:t xml:space="preserve">have </w:t>
      </w:r>
      <w:r w:rsidRPr="0051462D">
        <w:rPr>
          <w:color w:val="000000" w:themeColor="text1"/>
          <w:sz w:val="22"/>
          <w:szCs w:val="22"/>
        </w:rPr>
        <w:t>created your own</w:t>
      </w:r>
      <w:r w:rsidR="00926AB3" w:rsidRPr="0051462D">
        <w:rPr>
          <w:color w:val="000000" w:themeColor="text1"/>
          <w:sz w:val="22"/>
          <w:szCs w:val="22"/>
        </w:rPr>
        <w:t xml:space="preserve"> </w:t>
      </w:r>
      <w:proofErr w:type="spellStart"/>
      <w:r w:rsidR="00926AB3" w:rsidRPr="0051462D">
        <w:rPr>
          <w:color w:val="000000" w:themeColor="text1"/>
          <w:sz w:val="22"/>
          <w:szCs w:val="22"/>
        </w:rPr>
        <w:t>twoSum</w:t>
      </w:r>
      <w:proofErr w:type="spellEnd"/>
      <w:r w:rsidR="00926AB3" w:rsidRPr="0051462D">
        <w:rPr>
          <w:color w:val="000000" w:themeColor="text1"/>
          <w:sz w:val="22"/>
          <w:szCs w:val="22"/>
        </w:rPr>
        <w:t>.</w:t>
      </w:r>
    </w:p>
    <w:p w14:paraId="0FD54CA5" w14:textId="77777777" w:rsidR="00683CCE" w:rsidRPr="0051462D" w:rsidRDefault="00683CCE" w:rsidP="001A1E0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4EA00A8" w14:textId="0BDE0084" w:rsidR="00DD3FD7" w:rsidRPr="0051462D" w:rsidRDefault="00460AB6" w:rsidP="00140C3E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Add the following </w:t>
      </w:r>
      <w:r w:rsidR="00A04889" w:rsidRPr="0051462D">
        <w:rPr>
          <w:color w:val="000000" w:themeColor="text1"/>
          <w:sz w:val="22"/>
          <w:szCs w:val="22"/>
        </w:rPr>
        <w:t>function</w:t>
      </w:r>
      <w:r w:rsidRPr="0051462D">
        <w:rPr>
          <w:color w:val="000000" w:themeColor="text1"/>
          <w:sz w:val="22"/>
          <w:szCs w:val="22"/>
        </w:rPr>
        <w:t xml:space="preserve"> to your </w:t>
      </w:r>
      <w:proofErr w:type="spellStart"/>
      <w:r w:rsidRPr="0051462D">
        <w:rPr>
          <w:b/>
          <w:bCs/>
          <w:color w:val="000000" w:themeColor="text1"/>
          <w:sz w:val="22"/>
          <w:szCs w:val="22"/>
        </w:rPr>
        <w:t>DoSomething.ts</w:t>
      </w:r>
      <w:proofErr w:type="spellEnd"/>
      <w:r w:rsidRPr="0051462D">
        <w:rPr>
          <w:color w:val="000000" w:themeColor="text1"/>
          <w:sz w:val="22"/>
          <w:szCs w:val="22"/>
        </w:rPr>
        <w:t xml:space="preserve"> file.</w:t>
      </w:r>
    </w:p>
    <w:p w14:paraId="5EC686E4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2027CEAD" w14:textId="77777777" w:rsidR="00A90CFD" w:rsidRPr="0051462D" w:rsidRDefault="006D4578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</w:rPr>
        <w:lastRenderedPageBreak/>
        <w:t xml:space="preserve"> </w:t>
      </w:r>
      <w:r w:rsidR="00873ED3" w:rsidRPr="0051462D">
        <w:rPr>
          <w:noProof/>
          <w:sz w:val="22"/>
          <w:szCs w:val="22"/>
          <w:lang w:eastAsia="ko-KR"/>
        </w:rPr>
        <w:drawing>
          <wp:inline distT="0" distB="0" distL="0" distR="0" wp14:anchorId="454190AE" wp14:editId="1150328E">
            <wp:extent cx="5168349" cy="2184400"/>
            <wp:effectExtent l="0" t="0" r="635" b="0"/>
            <wp:docPr id="85197786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8349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08BAE" w14:textId="77777777" w:rsidR="00A90CFD" w:rsidRPr="0051462D" w:rsidRDefault="00A90CFD" w:rsidP="00A90CF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B6B5AF8" w14:textId="22D9246A" w:rsidR="00A90CFD" w:rsidRPr="0051462D" w:rsidRDefault="00FE705F" w:rsidP="00140C3E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reate</w:t>
      </w:r>
      <w:r w:rsidR="0038347D" w:rsidRPr="0051462D">
        <w:rPr>
          <w:color w:val="000000" w:themeColor="text1"/>
          <w:sz w:val="22"/>
          <w:szCs w:val="22"/>
        </w:rPr>
        <w:t xml:space="preserve"> </w:t>
      </w:r>
      <w:r w:rsidRPr="0051462D">
        <w:rPr>
          <w:color w:val="000000" w:themeColor="text1"/>
          <w:sz w:val="22"/>
          <w:szCs w:val="22"/>
        </w:rPr>
        <w:t>a</w:t>
      </w:r>
      <w:r w:rsidR="0038347D" w:rsidRPr="0051462D">
        <w:rPr>
          <w:color w:val="000000" w:themeColor="text1"/>
          <w:sz w:val="22"/>
          <w:szCs w:val="22"/>
        </w:rPr>
        <w:t xml:space="preserve"> </w:t>
      </w:r>
      <w:proofErr w:type="spellStart"/>
      <w:r w:rsidRPr="0051462D">
        <w:rPr>
          <w:b/>
          <w:bCs/>
          <w:color w:val="000000" w:themeColor="text1"/>
          <w:sz w:val="22"/>
          <w:szCs w:val="22"/>
        </w:rPr>
        <w:t>NewMain</w:t>
      </w:r>
      <w:r w:rsidR="0038347D" w:rsidRPr="0051462D">
        <w:rPr>
          <w:b/>
          <w:bCs/>
          <w:color w:val="000000" w:themeColor="text1"/>
          <w:sz w:val="22"/>
          <w:szCs w:val="22"/>
        </w:rPr>
        <w:t>.ts</w:t>
      </w:r>
      <w:proofErr w:type="spellEnd"/>
      <w:r w:rsidR="0038347D" w:rsidRPr="0051462D">
        <w:rPr>
          <w:color w:val="000000" w:themeColor="text1"/>
          <w:sz w:val="22"/>
          <w:szCs w:val="22"/>
        </w:rPr>
        <w:t xml:space="preserve"> file.</w:t>
      </w:r>
    </w:p>
    <w:p w14:paraId="7F56C51B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08D9DE2" w14:textId="77777777" w:rsidR="0038347D" w:rsidRPr="0051462D" w:rsidRDefault="00CA40F0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76C0922D" wp14:editId="7FACDEAB">
            <wp:extent cx="5147734" cy="3551398"/>
            <wp:effectExtent l="0" t="0" r="0" b="5080"/>
            <wp:docPr id="206217810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34" cy="3551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EAD02" w14:textId="77777777" w:rsidR="00A07C87" w:rsidRPr="0051462D" w:rsidRDefault="00A07C87" w:rsidP="009F5A1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67011A0" w14:textId="77777777" w:rsidR="009F5A1B" w:rsidRPr="0051462D" w:rsidRDefault="009F5A1B" w:rsidP="009F5A1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C3FADC6" w14:textId="77777777" w:rsidR="009F5A1B" w:rsidRPr="0051462D" w:rsidRDefault="009F5A1B" w:rsidP="00354D32">
      <w:pPr>
        <w:rPr>
          <w:color w:val="000000" w:themeColor="text1"/>
          <w:sz w:val="22"/>
          <w:szCs w:val="22"/>
        </w:rPr>
      </w:pPr>
    </w:p>
    <w:p w14:paraId="01FA2BE6" w14:textId="77777777" w:rsidR="009F5A1B" w:rsidRPr="0051462D" w:rsidRDefault="009F5A1B" w:rsidP="009F5A1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7572B50C" w14:textId="77777777" w:rsidR="009F5A1B" w:rsidRPr="0051462D" w:rsidRDefault="009F5A1B" w:rsidP="009F5A1B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ompile the TypeScript file and Run the JavaScript file.</w:t>
      </w:r>
    </w:p>
    <w:p w14:paraId="45016E57" w14:textId="77777777" w:rsidR="00354D32" w:rsidRPr="0051462D" w:rsidRDefault="009F5A1B" w:rsidP="009F5A1B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0051462D">
        <w:rPr>
          <w:color w:val="000000" w:themeColor="text1"/>
          <w:sz w:val="22"/>
          <w:szCs w:val="22"/>
        </w:rPr>
        <w:t>tsc</w:t>
      </w:r>
      <w:proofErr w:type="spellEnd"/>
      <w:r w:rsidRPr="0051462D">
        <w:rPr>
          <w:color w:val="000000" w:themeColor="text1"/>
          <w:sz w:val="22"/>
          <w:szCs w:val="22"/>
        </w:rPr>
        <w:t xml:space="preserve"> </w:t>
      </w:r>
      <w:proofErr w:type="spellStart"/>
      <w:r w:rsidRPr="0051462D">
        <w:rPr>
          <w:color w:val="000000" w:themeColor="text1"/>
          <w:sz w:val="22"/>
          <w:szCs w:val="22"/>
        </w:rPr>
        <w:t>NewMain.ts</w:t>
      </w:r>
      <w:proofErr w:type="spellEnd"/>
    </w:p>
    <w:p w14:paraId="4C988ACB" w14:textId="66FC0FAF" w:rsidR="009F5A1B" w:rsidRPr="0051462D" w:rsidRDefault="00354D32" w:rsidP="009F5A1B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&gt;&gt;&gt;</w:t>
      </w:r>
      <w:r w:rsidR="009F5A1B" w:rsidRPr="0051462D">
        <w:rPr>
          <w:color w:val="000000" w:themeColor="text1"/>
          <w:sz w:val="22"/>
          <w:szCs w:val="22"/>
        </w:rPr>
        <w:t xml:space="preserve"> node NewMain.js</w:t>
      </w:r>
    </w:p>
    <w:p w14:paraId="418852E1" w14:textId="77777777" w:rsidR="00354D32" w:rsidRPr="0051462D" w:rsidRDefault="00354D32" w:rsidP="009F5A1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3115ADA" w14:textId="77777777" w:rsidR="009F5A1B" w:rsidRPr="0051462D" w:rsidRDefault="00EE49F1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lastRenderedPageBreak/>
        <w:drawing>
          <wp:inline distT="0" distB="0" distL="0" distR="0" wp14:anchorId="364ADD4C" wp14:editId="4E572670">
            <wp:extent cx="3657600" cy="2281084"/>
            <wp:effectExtent l="0" t="0" r="0" b="5080"/>
            <wp:docPr id="145094148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28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00D4" w:rsidRPr="0051462D">
        <w:rPr>
          <w:color w:val="000000" w:themeColor="text1"/>
          <w:sz w:val="22"/>
          <w:szCs w:val="22"/>
        </w:rPr>
        <w:t xml:space="preserve"> </w:t>
      </w:r>
    </w:p>
    <w:p w14:paraId="24204E3D" w14:textId="77777777" w:rsidR="00FD0430" w:rsidRPr="0051462D" w:rsidRDefault="00FD0430" w:rsidP="00FD0430">
      <w:pPr>
        <w:rPr>
          <w:color w:val="000000" w:themeColor="text1"/>
          <w:sz w:val="22"/>
          <w:szCs w:val="22"/>
        </w:rPr>
      </w:pPr>
    </w:p>
    <w:p w14:paraId="06662F10" w14:textId="6EF2A176" w:rsidR="00FD0430" w:rsidRPr="0051462D" w:rsidRDefault="00FD0430" w:rsidP="00FD0430">
      <w:pPr>
        <w:rPr>
          <w:b/>
          <w:bCs/>
          <w:color w:val="000000" w:themeColor="text1"/>
          <w:sz w:val="22"/>
          <w:szCs w:val="22"/>
        </w:rPr>
      </w:pPr>
      <w:r w:rsidRPr="0051462D">
        <w:rPr>
          <w:b/>
          <w:bCs/>
          <w:color w:val="000000" w:themeColor="text1"/>
          <w:sz w:val="22"/>
          <w:szCs w:val="22"/>
        </w:rPr>
        <w:t>Asynchronous Programming</w:t>
      </w:r>
    </w:p>
    <w:p w14:paraId="6D29137E" w14:textId="77777777" w:rsidR="00354D32" w:rsidRPr="0051462D" w:rsidRDefault="00354D32" w:rsidP="00FD0430">
      <w:pPr>
        <w:rPr>
          <w:b/>
          <w:bCs/>
          <w:color w:val="000000" w:themeColor="text1"/>
          <w:sz w:val="22"/>
          <w:szCs w:val="22"/>
        </w:rPr>
      </w:pPr>
    </w:p>
    <w:p w14:paraId="1928356F" w14:textId="5BDDAAB4" w:rsidR="009F5A1B" w:rsidRPr="0051462D" w:rsidRDefault="00932DEA" w:rsidP="00827109">
      <w:pPr>
        <w:pStyle w:val="ListParagraph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Create another file called </w:t>
      </w:r>
      <w:proofErr w:type="spellStart"/>
      <w:r w:rsidRPr="0051462D">
        <w:rPr>
          <w:b/>
          <w:bCs/>
          <w:color w:val="000000" w:themeColor="text1"/>
          <w:sz w:val="22"/>
          <w:szCs w:val="22"/>
        </w:rPr>
        <w:t>SetTimeout.ts</w:t>
      </w:r>
      <w:proofErr w:type="spellEnd"/>
    </w:p>
    <w:p w14:paraId="61EAA4D0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69694C7" w14:textId="77777777" w:rsidR="00932DEA" w:rsidRPr="0051462D" w:rsidRDefault="00932DEA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55831498" wp14:editId="0727F3B7">
            <wp:extent cx="5079378" cy="753534"/>
            <wp:effectExtent l="0" t="0" r="635" b="0"/>
            <wp:docPr id="128014362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9378" cy="753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66BA3" w14:textId="77777777" w:rsidR="00932DEA" w:rsidRPr="0051462D" w:rsidRDefault="00932DEA" w:rsidP="00932DEA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1EC21C8" w14:textId="77777777" w:rsidR="00932DEA" w:rsidRPr="0051462D" w:rsidRDefault="00102A49" w:rsidP="00827109">
      <w:pPr>
        <w:pStyle w:val="ListParagraph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ompile the TypeScript file and Run the JavaScript file.</w:t>
      </w:r>
    </w:p>
    <w:p w14:paraId="438C7D49" w14:textId="77777777" w:rsidR="00354D32" w:rsidRPr="0051462D" w:rsidRDefault="00102A49" w:rsidP="00102A49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0051462D">
        <w:rPr>
          <w:color w:val="000000" w:themeColor="text1"/>
          <w:sz w:val="22"/>
          <w:szCs w:val="22"/>
        </w:rPr>
        <w:t>tsc</w:t>
      </w:r>
      <w:proofErr w:type="spellEnd"/>
      <w:r w:rsidRPr="0051462D">
        <w:rPr>
          <w:color w:val="000000" w:themeColor="text1"/>
          <w:sz w:val="22"/>
          <w:szCs w:val="22"/>
        </w:rPr>
        <w:t xml:space="preserve"> </w:t>
      </w:r>
      <w:proofErr w:type="spellStart"/>
      <w:r w:rsidRPr="0051462D">
        <w:rPr>
          <w:color w:val="000000" w:themeColor="text1"/>
          <w:sz w:val="22"/>
          <w:szCs w:val="22"/>
        </w:rPr>
        <w:t>SetTimeout.ts</w:t>
      </w:r>
      <w:proofErr w:type="spellEnd"/>
    </w:p>
    <w:p w14:paraId="1AD8E022" w14:textId="4F721451" w:rsidR="00102A49" w:rsidRPr="0051462D" w:rsidRDefault="00354D32" w:rsidP="00102A49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&gt;&gt;&gt;</w:t>
      </w:r>
      <w:r w:rsidR="00102A49" w:rsidRPr="0051462D">
        <w:rPr>
          <w:color w:val="000000" w:themeColor="text1"/>
          <w:sz w:val="22"/>
          <w:szCs w:val="22"/>
        </w:rPr>
        <w:t xml:space="preserve"> node SetTimeout.js</w:t>
      </w:r>
    </w:p>
    <w:p w14:paraId="668236B3" w14:textId="77777777" w:rsidR="00354D32" w:rsidRPr="0051462D" w:rsidRDefault="00354D32" w:rsidP="00102A4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D1B301A" w14:textId="77777777" w:rsidR="00102A49" w:rsidRPr="0051462D" w:rsidRDefault="00A74852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184A2E77" wp14:editId="7DD914F7">
            <wp:extent cx="2743200" cy="1207008"/>
            <wp:effectExtent l="0" t="0" r="0" b="0"/>
            <wp:docPr id="30665936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0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10E50" w14:textId="77777777" w:rsidR="00102A49" w:rsidRPr="0051462D" w:rsidRDefault="00102A49" w:rsidP="00102A4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45F0E19" w14:textId="2C79519D" w:rsidR="00102A49" w:rsidRPr="0051462D" w:rsidRDefault="00A74852" w:rsidP="00827109">
      <w:pPr>
        <w:pStyle w:val="ListParagraph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Add the following code into the </w:t>
      </w:r>
      <w:proofErr w:type="spellStart"/>
      <w:r w:rsidRPr="0051462D">
        <w:rPr>
          <w:b/>
          <w:bCs/>
          <w:color w:val="000000" w:themeColor="text1"/>
          <w:sz w:val="22"/>
          <w:szCs w:val="22"/>
        </w:rPr>
        <w:t>SetTimeout.ts</w:t>
      </w:r>
      <w:proofErr w:type="spellEnd"/>
      <w:r w:rsidRPr="0051462D">
        <w:rPr>
          <w:color w:val="000000" w:themeColor="text1"/>
          <w:sz w:val="22"/>
          <w:szCs w:val="22"/>
        </w:rPr>
        <w:t xml:space="preserve"> file.</w:t>
      </w:r>
    </w:p>
    <w:p w14:paraId="453CACAE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DAC924D" w14:textId="77777777" w:rsidR="00A74852" w:rsidRPr="0051462D" w:rsidRDefault="00E363FA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296F0BB7" wp14:editId="725BBA02">
            <wp:extent cx="3657600" cy="311285"/>
            <wp:effectExtent l="0" t="0" r="0" b="6350"/>
            <wp:docPr id="7892020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1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556D0" w14:textId="77777777" w:rsidR="00A74852" w:rsidRPr="0051462D" w:rsidRDefault="00A74852" w:rsidP="00A7485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0901DF0" w14:textId="77777777" w:rsidR="00BB56BE" w:rsidRPr="0051462D" w:rsidRDefault="00BB56BE" w:rsidP="00BB56BE">
      <w:pPr>
        <w:pStyle w:val="ListParagraph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ompile the TypeScript file and Run the JavaScript file.</w:t>
      </w:r>
    </w:p>
    <w:p w14:paraId="6971D85B" w14:textId="76AB2650" w:rsidR="1341DFCA" w:rsidRPr="0051462D" w:rsidRDefault="1341DFCA" w:rsidP="1341DFCA">
      <w:pPr>
        <w:rPr>
          <w:color w:val="000000" w:themeColor="text1"/>
          <w:sz w:val="22"/>
          <w:szCs w:val="22"/>
        </w:rPr>
      </w:pPr>
    </w:p>
    <w:p w14:paraId="23D958C2" w14:textId="43B97557" w:rsidR="00BB56BE" w:rsidRPr="0051462D" w:rsidRDefault="00BB56BE" w:rsidP="00BB56BE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0051462D">
        <w:rPr>
          <w:color w:val="000000" w:themeColor="text1"/>
          <w:sz w:val="22"/>
          <w:szCs w:val="22"/>
        </w:rPr>
        <w:t>tsc</w:t>
      </w:r>
      <w:proofErr w:type="spellEnd"/>
      <w:r w:rsidRPr="0051462D">
        <w:rPr>
          <w:color w:val="000000" w:themeColor="text1"/>
          <w:sz w:val="22"/>
          <w:szCs w:val="22"/>
        </w:rPr>
        <w:t xml:space="preserve"> </w:t>
      </w:r>
      <w:proofErr w:type="spellStart"/>
      <w:r w:rsidRPr="0051462D">
        <w:rPr>
          <w:color w:val="000000" w:themeColor="text1"/>
          <w:sz w:val="22"/>
          <w:szCs w:val="22"/>
        </w:rPr>
        <w:t>SetTimeout.ts</w:t>
      </w:r>
      <w:proofErr w:type="spellEnd"/>
      <w:r w:rsidRPr="0051462D">
        <w:rPr>
          <w:color w:val="000000" w:themeColor="text1"/>
          <w:sz w:val="22"/>
          <w:szCs w:val="22"/>
        </w:rPr>
        <w:t xml:space="preserve"> &amp; node SetTimeout.js</w:t>
      </w:r>
    </w:p>
    <w:p w14:paraId="3CD75430" w14:textId="77777777" w:rsidR="00354D32" w:rsidRPr="0051462D" w:rsidRDefault="00354D32" w:rsidP="00BB56B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42EBDEA" w14:textId="77777777" w:rsidR="00BB56BE" w:rsidRPr="0051462D" w:rsidRDefault="00A7173D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lastRenderedPageBreak/>
        <w:drawing>
          <wp:inline distT="0" distB="0" distL="0" distR="0" wp14:anchorId="2995C1AC" wp14:editId="2A3A295B">
            <wp:extent cx="2743200" cy="1052623"/>
            <wp:effectExtent l="0" t="0" r="0" b="1905"/>
            <wp:docPr id="123617904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5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89B60" w14:textId="77777777" w:rsidR="00A7173D" w:rsidRPr="0051462D" w:rsidRDefault="00A7173D" w:rsidP="00A7173D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46ADA078" w14:textId="77777777" w:rsidR="002E7C03" w:rsidRPr="0051462D" w:rsidRDefault="002E7C03" w:rsidP="00A7173D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0DF1F955" w14:textId="77777777" w:rsidR="00A74852" w:rsidRPr="0051462D" w:rsidRDefault="002E7C03" w:rsidP="00827109">
      <w:pPr>
        <w:pStyle w:val="ListParagraph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reate yet another</w:t>
      </w:r>
      <w:r w:rsidR="00FF2826" w:rsidRPr="0051462D">
        <w:rPr>
          <w:color w:val="000000" w:themeColor="text1"/>
          <w:sz w:val="22"/>
          <w:szCs w:val="22"/>
        </w:rPr>
        <w:t xml:space="preserve"> file called </w:t>
      </w:r>
      <w:proofErr w:type="spellStart"/>
      <w:r w:rsidR="00FF2826" w:rsidRPr="0051462D">
        <w:rPr>
          <w:b/>
          <w:bCs/>
          <w:color w:val="000000" w:themeColor="text1"/>
          <w:sz w:val="22"/>
          <w:szCs w:val="22"/>
        </w:rPr>
        <w:t>Promise.ts</w:t>
      </w:r>
      <w:proofErr w:type="spellEnd"/>
      <w:r w:rsidR="00FF2826" w:rsidRPr="0051462D">
        <w:rPr>
          <w:color w:val="000000" w:themeColor="text1"/>
          <w:sz w:val="22"/>
          <w:szCs w:val="22"/>
        </w:rPr>
        <w:t>.</w:t>
      </w:r>
    </w:p>
    <w:p w14:paraId="373761CA" w14:textId="7F4CBC51" w:rsidR="1341DFCA" w:rsidRPr="0051462D" w:rsidRDefault="1341DFCA" w:rsidP="1341DFCA">
      <w:pPr>
        <w:rPr>
          <w:color w:val="000000" w:themeColor="text1"/>
          <w:sz w:val="22"/>
          <w:szCs w:val="22"/>
        </w:rPr>
      </w:pPr>
    </w:p>
    <w:p w14:paraId="16F6EE46" w14:textId="77777777" w:rsidR="00FF2826" w:rsidRPr="0051462D" w:rsidRDefault="00FC2430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66AE44F2" wp14:editId="37D6302F">
            <wp:extent cx="5283202" cy="4678678"/>
            <wp:effectExtent l="0" t="0" r="0" b="0"/>
            <wp:docPr id="72682073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202" cy="4678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FB658" w14:textId="77777777" w:rsidR="00FF2826" w:rsidRPr="0051462D" w:rsidRDefault="00FF2826" w:rsidP="00FF2826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DA30950" w14:textId="15AA2968" w:rsidR="00FF2826" w:rsidRPr="0051462D" w:rsidRDefault="00CC6198" w:rsidP="00827109">
      <w:pPr>
        <w:pStyle w:val="ListParagraph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Compile the TypeScript file</w:t>
      </w:r>
      <w:r w:rsidR="00233ED6" w:rsidRPr="0051462D">
        <w:rPr>
          <w:color w:val="000000" w:themeColor="text1"/>
          <w:sz w:val="22"/>
          <w:szCs w:val="22"/>
        </w:rPr>
        <w:t xml:space="preserve">.  </w:t>
      </w:r>
      <w:r w:rsidR="00233ED6" w:rsidRPr="0051462D">
        <w:rPr>
          <w:b/>
          <w:bCs/>
          <w:color w:val="FF0000"/>
          <w:sz w:val="22"/>
          <w:szCs w:val="22"/>
        </w:rPr>
        <w:t>You will get an error message.</w:t>
      </w:r>
    </w:p>
    <w:p w14:paraId="3C032903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2A91683" w14:textId="77777777" w:rsidR="00233ED6" w:rsidRPr="0051462D" w:rsidRDefault="00FC2430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lastRenderedPageBreak/>
        <w:drawing>
          <wp:inline distT="0" distB="0" distL="0" distR="0" wp14:anchorId="4D4A7D43" wp14:editId="33002810">
            <wp:extent cx="4619092" cy="1405467"/>
            <wp:effectExtent l="0" t="0" r="3810" b="4445"/>
            <wp:docPr id="115406871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092" cy="140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147E7" w14:textId="77777777" w:rsidR="00233ED6" w:rsidRPr="0051462D" w:rsidRDefault="00233ED6" w:rsidP="00233ED6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6C0381F" w14:textId="00432AA9" w:rsidR="00233ED6" w:rsidRPr="0051462D" w:rsidRDefault="009450F2" w:rsidP="00827109">
      <w:pPr>
        <w:pStyle w:val="ListParagraph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Read the error message and t</w:t>
      </w:r>
      <w:r w:rsidR="00054555" w:rsidRPr="0051462D">
        <w:rPr>
          <w:color w:val="000000" w:themeColor="text1"/>
          <w:sz w:val="22"/>
          <w:szCs w:val="22"/>
        </w:rPr>
        <w:t>ry compiling it again with the following command.</w:t>
      </w:r>
    </w:p>
    <w:p w14:paraId="2BC83C22" w14:textId="77777777" w:rsidR="00354D32" w:rsidRPr="0051462D" w:rsidRDefault="00354D32" w:rsidP="00354D3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735C783" w14:textId="77777777" w:rsidR="00054555" w:rsidRPr="0051462D" w:rsidRDefault="00054555" w:rsidP="00054555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4B2B04" w:rsidRPr="0051462D">
        <w:rPr>
          <w:color w:val="000000" w:themeColor="text1"/>
          <w:sz w:val="22"/>
          <w:szCs w:val="22"/>
        </w:rPr>
        <w:t>tsc</w:t>
      </w:r>
      <w:proofErr w:type="spellEnd"/>
      <w:r w:rsidR="004B2B04" w:rsidRPr="0051462D">
        <w:rPr>
          <w:color w:val="000000" w:themeColor="text1"/>
          <w:sz w:val="22"/>
          <w:szCs w:val="22"/>
        </w:rPr>
        <w:t xml:space="preserve"> --target es2015 </w:t>
      </w:r>
      <w:proofErr w:type="spellStart"/>
      <w:r w:rsidR="004B2B04" w:rsidRPr="0051462D">
        <w:rPr>
          <w:color w:val="000000" w:themeColor="text1"/>
          <w:sz w:val="22"/>
          <w:szCs w:val="22"/>
        </w:rPr>
        <w:t>Promise.ts</w:t>
      </w:r>
      <w:proofErr w:type="spellEnd"/>
    </w:p>
    <w:p w14:paraId="1533ED05" w14:textId="77777777" w:rsidR="004B2B04" w:rsidRPr="0051462D" w:rsidRDefault="004B2B04" w:rsidP="00054555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4189909" w14:textId="77777777" w:rsidR="00054555" w:rsidRPr="0051462D" w:rsidRDefault="00917B19" w:rsidP="00827109">
      <w:pPr>
        <w:pStyle w:val="ListParagraph"/>
        <w:numPr>
          <w:ilvl w:val="0"/>
          <w:numId w:val="28"/>
        </w:numPr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Run the JavaScript file.</w:t>
      </w:r>
    </w:p>
    <w:p w14:paraId="1FF78FD4" w14:textId="0C6BEEBE" w:rsidR="1341DFCA" w:rsidRPr="0051462D" w:rsidRDefault="1341DFCA" w:rsidP="1341DFCA">
      <w:pPr>
        <w:rPr>
          <w:color w:val="000000" w:themeColor="text1"/>
          <w:sz w:val="22"/>
          <w:szCs w:val="22"/>
        </w:rPr>
      </w:pPr>
    </w:p>
    <w:p w14:paraId="3EB394EF" w14:textId="3BB7BAAC" w:rsidR="00917B19" w:rsidRPr="0051462D" w:rsidRDefault="00917B19" w:rsidP="00917B19">
      <w:pPr>
        <w:pStyle w:val="ListParagraph"/>
        <w:ind w:left="360"/>
        <w:rPr>
          <w:color w:val="000000" w:themeColor="text1"/>
          <w:sz w:val="22"/>
          <w:szCs w:val="22"/>
        </w:rPr>
      </w:pPr>
      <w:r w:rsidRPr="0051462D">
        <w:rPr>
          <w:color w:val="000000" w:themeColor="text1"/>
          <w:sz w:val="22"/>
          <w:szCs w:val="22"/>
        </w:rPr>
        <w:t>&gt;&gt;&gt; node Promise.js</w:t>
      </w:r>
    </w:p>
    <w:p w14:paraId="128123F1" w14:textId="77777777" w:rsidR="00354D32" w:rsidRPr="0051462D" w:rsidRDefault="00354D32" w:rsidP="00917B1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A65642D" w14:textId="77777777" w:rsidR="008D4957" w:rsidRPr="0051462D" w:rsidRDefault="00FC2430" w:rsidP="6CE3F81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51462D">
        <w:rPr>
          <w:noProof/>
          <w:sz w:val="22"/>
          <w:szCs w:val="22"/>
          <w:lang w:eastAsia="ko-KR"/>
        </w:rPr>
        <w:drawing>
          <wp:inline distT="0" distB="0" distL="0" distR="0" wp14:anchorId="4A0463BE" wp14:editId="6E5D230A">
            <wp:extent cx="1828800" cy="552587"/>
            <wp:effectExtent l="0" t="0" r="0" b="6350"/>
            <wp:docPr id="51966151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52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462D">
        <w:rPr>
          <w:sz w:val="22"/>
          <w:szCs w:val="22"/>
        </w:rPr>
        <w:br w:type="page"/>
      </w:r>
    </w:p>
    <w:p w14:paraId="6EC0D388" w14:textId="77777777" w:rsidR="00A1253B" w:rsidRPr="0051462D" w:rsidRDefault="00A1253B" w:rsidP="00A1253B">
      <w:pPr>
        <w:rPr>
          <w:b/>
          <w:bCs/>
          <w:sz w:val="22"/>
          <w:szCs w:val="22"/>
        </w:rPr>
      </w:pPr>
      <w:r w:rsidRPr="0051462D">
        <w:rPr>
          <w:b/>
          <w:bCs/>
          <w:sz w:val="22"/>
          <w:szCs w:val="22"/>
        </w:rPr>
        <w:lastRenderedPageBreak/>
        <w:t>Push your work to GitHub</w:t>
      </w:r>
    </w:p>
    <w:p w14:paraId="768009A8" w14:textId="77777777" w:rsidR="00A1253B" w:rsidRPr="0051462D" w:rsidRDefault="00A1253B" w:rsidP="00A1253B">
      <w:pPr>
        <w:rPr>
          <w:b/>
          <w:bCs/>
          <w:sz w:val="22"/>
          <w:szCs w:val="22"/>
        </w:rPr>
      </w:pPr>
    </w:p>
    <w:p w14:paraId="027FD2BB" w14:textId="77777777" w:rsidR="00230F28" w:rsidRDefault="00230F28" w:rsidP="00230F28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un the following commands to push your work to the GitHub repository: </w:t>
      </w:r>
    </w:p>
    <w:p w14:paraId="7CC40368" w14:textId="77777777" w:rsidR="00230F28" w:rsidRDefault="00230F28" w:rsidP="00230F28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pen the terminal from the </w:t>
      </w:r>
      <w:proofErr w:type="spellStart"/>
      <w:r>
        <w:rPr>
          <w:sz w:val="22"/>
          <w:szCs w:val="22"/>
        </w:rPr>
        <w:t>VSCode</w:t>
      </w:r>
      <w:proofErr w:type="spellEnd"/>
      <w:r>
        <w:rPr>
          <w:sz w:val="22"/>
          <w:szCs w:val="22"/>
        </w:rPr>
        <w:t xml:space="preserve"> by hitting the control + ~ key and type the following command: </w:t>
      </w:r>
    </w:p>
    <w:p w14:paraId="06C3A4D3" w14:textId="77777777" w:rsidR="00230F28" w:rsidRDefault="00230F28" w:rsidP="00230F2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&gt;&gt;&gt; git </w:t>
      </w:r>
      <w:proofErr w:type="gramStart"/>
      <w:r>
        <w:rPr>
          <w:b/>
          <w:bCs/>
          <w:sz w:val="23"/>
          <w:szCs w:val="23"/>
        </w:rPr>
        <w:t>add .</w:t>
      </w:r>
      <w:proofErr w:type="gramEnd"/>
      <w:r>
        <w:rPr>
          <w:b/>
          <w:bCs/>
          <w:sz w:val="23"/>
          <w:szCs w:val="23"/>
        </w:rPr>
        <w:t xml:space="preserve"> </w:t>
      </w:r>
    </w:p>
    <w:p w14:paraId="1A96D665" w14:textId="45B4D97F" w:rsidR="00230F28" w:rsidRDefault="00230F28" w:rsidP="00230F2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&gt;&gt;&gt; git commit -m “Submission for Module </w:t>
      </w:r>
      <w:r>
        <w:rPr>
          <w:b/>
          <w:bCs/>
          <w:sz w:val="23"/>
          <w:szCs w:val="23"/>
        </w:rPr>
        <w:t>7</w:t>
      </w:r>
      <w:r>
        <w:rPr>
          <w:b/>
          <w:bCs/>
          <w:sz w:val="23"/>
          <w:szCs w:val="23"/>
        </w:rPr>
        <w:t xml:space="preserve">– </w:t>
      </w:r>
      <w:r w:rsidRPr="00E42BD7">
        <w:rPr>
          <w:b/>
          <w:bCs/>
          <w:color w:val="C45911" w:themeColor="accent2" w:themeShade="BF"/>
          <w:sz w:val="23"/>
          <w:szCs w:val="23"/>
          <w:u w:val="single"/>
        </w:rPr>
        <w:t>YOUR NAME</w:t>
      </w:r>
      <w:r>
        <w:rPr>
          <w:b/>
          <w:bCs/>
          <w:sz w:val="23"/>
          <w:szCs w:val="23"/>
        </w:rPr>
        <w:t xml:space="preserve">” </w:t>
      </w:r>
    </w:p>
    <w:p w14:paraId="27ABACD2" w14:textId="77777777" w:rsidR="00230F28" w:rsidRPr="00342219" w:rsidRDefault="00230F28" w:rsidP="00230F28">
      <w:pPr>
        <w:rPr>
          <w:color w:val="000000" w:themeColor="text1"/>
          <w:sz w:val="22"/>
          <w:szCs w:val="22"/>
          <w:lang w:eastAsia="en-US"/>
        </w:rPr>
      </w:pPr>
      <w:r>
        <w:rPr>
          <w:b/>
          <w:bCs/>
          <w:sz w:val="23"/>
          <w:szCs w:val="23"/>
        </w:rPr>
        <w:t>&gt;&gt;&gt; git push origin master</w:t>
      </w:r>
    </w:p>
    <w:p w14:paraId="619F3F25" w14:textId="77777777" w:rsidR="00A1253B" w:rsidRPr="0051462D" w:rsidRDefault="00A1253B" w:rsidP="00A1253B">
      <w:pPr>
        <w:rPr>
          <w:color w:val="000000" w:themeColor="text1"/>
          <w:sz w:val="22"/>
          <w:szCs w:val="22"/>
          <w:lang w:eastAsia="en-US"/>
        </w:rPr>
      </w:pPr>
    </w:p>
    <w:p w14:paraId="35465A00" w14:textId="77777777" w:rsidR="00A1253B" w:rsidRPr="0051462D" w:rsidRDefault="00A1253B" w:rsidP="000C217A">
      <w:pPr>
        <w:rPr>
          <w:sz w:val="22"/>
          <w:szCs w:val="22"/>
        </w:rPr>
      </w:pPr>
    </w:p>
    <w:sectPr w:rsidR="00A1253B" w:rsidRPr="0051462D" w:rsidSect="009B2771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004E0" w14:textId="77777777" w:rsidR="00ED1BCE" w:rsidRDefault="00ED1BCE">
      <w:r>
        <w:separator/>
      </w:r>
    </w:p>
  </w:endnote>
  <w:endnote w:type="continuationSeparator" w:id="0">
    <w:p w14:paraId="721E8BC1" w14:textId="77777777" w:rsidR="00ED1BCE" w:rsidRDefault="00ED1BCE">
      <w:r>
        <w:continuationSeparator/>
      </w:r>
    </w:p>
  </w:endnote>
  <w:endnote w:type="continuationNotice" w:id="1">
    <w:p w14:paraId="0DF8B3F9" w14:textId="77777777" w:rsidR="00ED1BCE" w:rsidRDefault="00ED1B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A8672" w14:textId="77777777" w:rsidR="00380148" w:rsidRDefault="00380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C80611" w14:textId="57DC6ED6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462D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609D949D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03D1B" w14:textId="77777777" w:rsidR="00380148" w:rsidRDefault="00380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A9AEB8" w14:textId="77777777" w:rsidR="00ED1BCE" w:rsidRDefault="00ED1BCE">
      <w:r>
        <w:separator/>
      </w:r>
    </w:p>
  </w:footnote>
  <w:footnote w:type="continuationSeparator" w:id="0">
    <w:p w14:paraId="7693A4FC" w14:textId="77777777" w:rsidR="00ED1BCE" w:rsidRDefault="00ED1BCE">
      <w:r>
        <w:continuationSeparator/>
      </w:r>
    </w:p>
  </w:footnote>
  <w:footnote w:type="continuationNotice" w:id="1">
    <w:p w14:paraId="7A3EC17F" w14:textId="77777777" w:rsidR="00ED1BCE" w:rsidRDefault="00ED1B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435D0" w14:textId="77777777" w:rsidR="005F37B2" w:rsidRDefault="005F37B2">
    <w:pPr>
      <w:pStyle w:val="Header"/>
    </w:pPr>
  </w:p>
  <w:p w14:paraId="11114488" w14:textId="77777777" w:rsidR="005F37B2" w:rsidRDefault="005F37B2"/>
  <w:p w14:paraId="5E7ED252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497E5448" wp14:editId="0E741A1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arto="http://schemas.microsoft.com/office/word/2006/arto">
          <w:pict w14:anchorId="37133D54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39DEFA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4257877B" w14:textId="77777777" w:rsidR="00564987" w:rsidRDefault="00873ED3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17188B5E" wp14:editId="23A7476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6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4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48FDCB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Gws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ClkbCy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32F53E8B" w14:textId="77777777" w:rsidR="00564987" w:rsidRDefault="00F6655A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636BF5DD" wp14:editId="3FC4144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31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6E621DC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3O8h8L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33DB3" w14:textId="3812200A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51462D">
      <w:rPr>
        <w:noProof/>
      </w:rPr>
      <w:t>9</w:t>
    </w:r>
    <w:r>
      <w:fldChar w:fldCharType="end"/>
    </w:r>
  </w:p>
  <w:p w14:paraId="0232D472" w14:textId="77777777" w:rsidR="00160646" w:rsidRDefault="00160646">
    <w:pPr>
      <w:ind w:right="360"/>
    </w:pPr>
  </w:p>
  <w:p w14:paraId="730CD9C6" w14:textId="77777777" w:rsidR="00160646" w:rsidRDefault="00160646"/>
  <w:p w14:paraId="4F0B8242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2EEB82A1" wp14:editId="1BFF1D6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arto="http://schemas.microsoft.com/office/word/2006/arto">
          <w:pict w14:anchorId="51561160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9BDC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0790FC2A" w14:textId="77777777" w:rsidR="00564987" w:rsidRDefault="00873ED3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7" behindDoc="1" locked="0" layoutInCell="1" allowOverlap="1" wp14:anchorId="2517B3C3" wp14:editId="1958144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3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2D7957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H6I1ou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60269718" w14:textId="77777777" w:rsidR="00564987" w:rsidRDefault="00F6655A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30F0331" wp14:editId="51FA645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32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07BB1A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40723" w14:textId="77777777" w:rsidR="005F37B2" w:rsidRDefault="005F37B2">
    <w:pPr>
      <w:pStyle w:val="Header"/>
    </w:pPr>
  </w:p>
  <w:p w14:paraId="1E92C14E" w14:textId="77777777" w:rsidR="005F37B2" w:rsidRDefault="005F37B2"/>
  <w:p w14:paraId="7F0E7CE9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4C48B1D4" wp14:editId="1BDADF1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 xmlns:arto="http://schemas.microsoft.com/office/word/2006/arto">
          <w:pict w14:anchorId="71532587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BBE4F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69DB03F5" w14:textId="77777777" w:rsidR="00564987" w:rsidRDefault="00873ED3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8" behindDoc="1" locked="0" layoutInCell="1" allowOverlap="1" wp14:anchorId="36AE5837" wp14:editId="597B196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1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2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07CE9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QmSvA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IpEJkrwCAADf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1233BE06" w14:textId="77777777" w:rsidR="00564987" w:rsidRDefault="00F6655A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628AAC68" wp14:editId="7D04F4C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3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170944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5CKvwIAAN8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cn+Qir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A1FC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900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C6F4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238A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741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1" w15:restartNumberingAfterBreak="0">
    <w:nsid w:val="35CD3C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5B2C79"/>
    <w:multiLevelType w:val="hybridMultilevel"/>
    <w:tmpl w:val="3FE6BFC4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3" w15:restartNumberingAfterBreak="0">
    <w:nsid w:val="3A231593"/>
    <w:multiLevelType w:val="hybridMultilevel"/>
    <w:tmpl w:val="D438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42676"/>
    <w:multiLevelType w:val="hybridMultilevel"/>
    <w:tmpl w:val="771A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D282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6" w15:restartNumberingAfterBreak="0">
    <w:nsid w:val="4A8460E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7" w15:restartNumberingAfterBreak="0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F82496"/>
    <w:multiLevelType w:val="multilevel"/>
    <w:tmpl w:val="9788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B16260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33E9E"/>
    <w:multiLevelType w:val="multilevel"/>
    <w:tmpl w:val="00AAF5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B76DBD"/>
    <w:multiLevelType w:val="multilevel"/>
    <w:tmpl w:val="993C4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69C3DA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24" w15:restartNumberingAfterBreak="0">
    <w:nsid w:val="7107733C"/>
    <w:multiLevelType w:val="multilevel"/>
    <w:tmpl w:val="2D22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EC085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D01D3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25"/>
  </w:num>
  <w:num w:numId="5">
    <w:abstractNumId w:val="9"/>
  </w:num>
  <w:num w:numId="6">
    <w:abstractNumId w:val="6"/>
  </w:num>
  <w:num w:numId="7">
    <w:abstractNumId w:val="17"/>
  </w:num>
  <w:num w:numId="8">
    <w:abstractNumId w:val="2"/>
  </w:num>
  <w:num w:numId="9">
    <w:abstractNumId w:val="20"/>
  </w:num>
  <w:num w:numId="10">
    <w:abstractNumId w:val="13"/>
  </w:num>
  <w:num w:numId="11">
    <w:abstractNumId w:val="0"/>
  </w:num>
  <w:num w:numId="12">
    <w:abstractNumId w:val="11"/>
  </w:num>
  <w:num w:numId="13">
    <w:abstractNumId w:val="8"/>
  </w:num>
  <w:num w:numId="14">
    <w:abstractNumId w:val="1"/>
  </w:num>
  <w:num w:numId="15">
    <w:abstractNumId w:val="19"/>
  </w:num>
  <w:num w:numId="16">
    <w:abstractNumId w:val="21"/>
  </w:num>
  <w:num w:numId="17">
    <w:abstractNumId w:val="22"/>
  </w:num>
  <w:num w:numId="18">
    <w:abstractNumId w:val="24"/>
  </w:num>
  <w:num w:numId="19">
    <w:abstractNumId w:val="18"/>
  </w:num>
  <w:num w:numId="20">
    <w:abstractNumId w:val="14"/>
  </w:num>
  <w:num w:numId="21">
    <w:abstractNumId w:val="5"/>
  </w:num>
  <w:num w:numId="22">
    <w:abstractNumId w:val="26"/>
  </w:num>
  <w:num w:numId="23">
    <w:abstractNumId w:val="23"/>
  </w:num>
  <w:num w:numId="24">
    <w:abstractNumId w:val="16"/>
  </w:num>
  <w:num w:numId="25">
    <w:abstractNumId w:val="27"/>
  </w:num>
  <w:num w:numId="26">
    <w:abstractNumId w:val="10"/>
  </w:num>
  <w:num w:numId="27">
    <w:abstractNumId w:val="12"/>
  </w:num>
  <w:num w:numId="28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0198"/>
    <w:rsid w:val="00000CD2"/>
    <w:rsid w:val="0000103D"/>
    <w:rsid w:val="00001749"/>
    <w:rsid w:val="00004BCE"/>
    <w:rsid w:val="00004E82"/>
    <w:rsid w:val="00007ECA"/>
    <w:rsid w:val="000101A0"/>
    <w:rsid w:val="0001341C"/>
    <w:rsid w:val="0001391C"/>
    <w:rsid w:val="00013C07"/>
    <w:rsid w:val="00013F11"/>
    <w:rsid w:val="000142B4"/>
    <w:rsid w:val="00014F64"/>
    <w:rsid w:val="00014FD6"/>
    <w:rsid w:val="000159B5"/>
    <w:rsid w:val="00022699"/>
    <w:rsid w:val="000231EF"/>
    <w:rsid w:val="00023F34"/>
    <w:rsid w:val="00027630"/>
    <w:rsid w:val="000306EE"/>
    <w:rsid w:val="00030C82"/>
    <w:rsid w:val="000320A7"/>
    <w:rsid w:val="00034726"/>
    <w:rsid w:val="00035334"/>
    <w:rsid w:val="000379F6"/>
    <w:rsid w:val="00040963"/>
    <w:rsid w:val="00041E35"/>
    <w:rsid w:val="000424F4"/>
    <w:rsid w:val="00045CD3"/>
    <w:rsid w:val="00045E17"/>
    <w:rsid w:val="00047163"/>
    <w:rsid w:val="00047A76"/>
    <w:rsid w:val="00047BEE"/>
    <w:rsid w:val="00047CFC"/>
    <w:rsid w:val="000512BC"/>
    <w:rsid w:val="00051FB9"/>
    <w:rsid w:val="00054555"/>
    <w:rsid w:val="00055699"/>
    <w:rsid w:val="00056B75"/>
    <w:rsid w:val="00057193"/>
    <w:rsid w:val="000578E5"/>
    <w:rsid w:val="00061A41"/>
    <w:rsid w:val="00062A5F"/>
    <w:rsid w:val="0006454C"/>
    <w:rsid w:val="00064AA8"/>
    <w:rsid w:val="00065861"/>
    <w:rsid w:val="00066484"/>
    <w:rsid w:val="000667C0"/>
    <w:rsid w:val="00066F03"/>
    <w:rsid w:val="000670E9"/>
    <w:rsid w:val="00067968"/>
    <w:rsid w:val="0007034F"/>
    <w:rsid w:val="0007263F"/>
    <w:rsid w:val="00073300"/>
    <w:rsid w:val="00073D29"/>
    <w:rsid w:val="00075690"/>
    <w:rsid w:val="00076E24"/>
    <w:rsid w:val="00080426"/>
    <w:rsid w:val="00080602"/>
    <w:rsid w:val="000845EF"/>
    <w:rsid w:val="0008515F"/>
    <w:rsid w:val="00087199"/>
    <w:rsid w:val="0009174B"/>
    <w:rsid w:val="00093277"/>
    <w:rsid w:val="00096391"/>
    <w:rsid w:val="000976C2"/>
    <w:rsid w:val="000A13AF"/>
    <w:rsid w:val="000A32D3"/>
    <w:rsid w:val="000A4856"/>
    <w:rsid w:val="000A4EB8"/>
    <w:rsid w:val="000A5334"/>
    <w:rsid w:val="000A7119"/>
    <w:rsid w:val="000A73FB"/>
    <w:rsid w:val="000A79AC"/>
    <w:rsid w:val="000B1F08"/>
    <w:rsid w:val="000B2681"/>
    <w:rsid w:val="000B5184"/>
    <w:rsid w:val="000B636B"/>
    <w:rsid w:val="000B657A"/>
    <w:rsid w:val="000B7956"/>
    <w:rsid w:val="000C00CE"/>
    <w:rsid w:val="000C217A"/>
    <w:rsid w:val="000C21F6"/>
    <w:rsid w:val="000C28D7"/>
    <w:rsid w:val="000C3769"/>
    <w:rsid w:val="000C40C1"/>
    <w:rsid w:val="000C4420"/>
    <w:rsid w:val="000C5315"/>
    <w:rsid w:val="000C5369"/>
    <w:rsid w:val="000C630E"/>
    <w:rsid w:val="000C7EAF"/>
    <w:rsid w:val="000D1086"/>
    <w:rsid w:val="000D19BC"/>
    <w:rsid w:val="000D22EB"/>
    <w:rsid w:val="000D301F"/>
    <w:rsid w:val="000D494F"/>
    <w:rsid w:val="000D5404"/>
    <w:rsid w:val="000D644A"/>
    <w:rsid w:val="000D671A"/>
    <w:rsid w:val="000D6795"/>
    <w:rsid w:val="000D71D6"/>
    <w:rsid w:val="000E040E"/>
    <w:rsid w:val="000E0E2F"/>
    <w:rsid w:val="000E38A3"/>
    <w:rsid w:val="000E5821"/>
    <w:rsid w:val="000E5B92"/>
    <w:rsid w:val="000E6E47"/>
    <w:rsid w:val="000E78F9"/>
    <w:rsid w:val="000F0626"/>
    <w:rsid w:val="000F0C57"/>
    <w:rsid w:val="000F11B2"/>
    <w:rsid w:val="000F2523"/>
    <w:rsid w:val="000F2E4B"/>
    <w:rsid w:val="000F370B"/>
    <w:rsid w:val="000F5383"/>
    <w:rsid w:val="000F5D14"/>
    <w:rsid w:val="000F6499"/>
    <w:rsid w:val="000F6970"/>
    <w:rsid w:val="000F69DA"/>
    <w:rsid w:val="000F6E01"/>
    <w:rsid w:val="001003B0"/>
    <w:rsid w:val="001005D7"/>
    <w:rsid w:val="0010095D"/>
    <w:rsid w:val="00102A49"/>
    <w:rsid w:val="0010432E"/>
    <w:rsid w:val="00105727"/>
    <w:rsid w:val="0010666E"/>
    <w:rsid w:val="00106821"/>
    <w:rsid w:val="00107FA3"/>
    <w:rsid w:val="001115B8"/>
    <w:rsid w:val="0011271C"/>
    <w:rsid w:val="00113D50"/>
    <w:rsid w:val="0011451C"/>
    <w:rsid w:val="00115A6A"/>
    <w:rsid w:val="00120433"/>
    <w:rsid w:val="00122326"/>
    <w:rsid w:val="001234DF"/>
    <w:rsid w:val="00123788"/>
    <w:rsid w:val="00124F3A"/>
    <w:rsid w:val="0012536B"/>
    <w:rsid w:val="00130E20"/>
    <w:rsid w:val="00131550"/>
    <w:rsid w:val="00132443"/>
    <w:rsid w:val="00132485"/>
    <w:rsid w:val="001329CE"/>
    <w:rsid w:val="00133227"/>
    <w:rsid w:val="00134CFB"/>
    <w:rsid w:val="00134FAF"/>
    <w:rsid w:val="00134FBC"/>
    <w:rsid w:val="00140C3E"/>
    <w:rsid w:val="00142EF4"/>
    <w:rsid w:val="001445A1"/>
    <w:rsid w:val="001519BB"/>
    <w:rsid w:val="00151E97"/>
    <w:rsid w:val="00151F8A"/>
    <w:rsid w:val="00152D0D"/>
    <w:rsid w:val="00154739"/>
    <w:rsid w:val="001557EC"/>
    <w:rsid w:val="001560CE"/>
    <w:rsid w:val="00156928"/>
    <w:rsid w:val="00157D44"/>
    <w:rsid w:val="00160075"/>
    <w:rsid w:val="00160218"/>
    <w:rsid w:val="001604E1"/>
    <w:rsid w:val="00160646"/>
    <w:rsid w:val="00162230"/>
    <w:rsid w:val="00162472"/>
    <w:rsid w:val="001642F3"/>
    <w:rsid w:val="001654F0"/>
    <w:rsid w:val="00165BA2"/>
    <w:rsid w:val="00166BC2"/>
    <w:rsid w:val="001709A0"/>
    <w:rsid w:val="00173E2E"/>
    <w:rsid w:val="00174972"/>
    <w:rsid w:val="001771A0"/>
    <w:rsid w:val="0018066A"/>
    <w:rsid w:val="00183DA0"/>
    <w:rsid w:val="001846AE"/>
    <w:rsid w:val="0018606B"/>
    <w:rsid w:val="001908E3"/>
    <w:rsid w:val="00191D78"/>
    <w:rsid w:val="00193E92"/>
    <w:rsid w:val="001A0376"/>
    <w:rsid w:val="001A11EA"/>
    <w:rsid w:val="001A1D40"/>
    <w:rsid w:val="001A1E0B"/>
    <w:rsid w:val="001A557C"/>
    <w:rsid w:val="001A6421"/>
    <w:rsid w:val="001B0C8D"/>
    <w:rsid w:val="001B22BA"/>
    <w:rsid w:val="001B23C0"/>
    <w:rsid w:val="001B250B"/>
    <w:rsid w:val="001B3680"/>
    <w:rsid w:val="001B3F5A"/>
    <w:rsid w:val="001B5CAB"/>
    <w:rsid w:val="001B5DD9"/>
    <w:rsid w:val="001C0AD2"/>
    <w:rsid w:val="001C2414"/>
    <w:rsid w:val="001C5C02"/>
    <w:rsid w:val="001C6225"/>
    <w:rsid w:val="001C6883"/>
    <w:rsid w:val="001C6E87"/>
    <w:rsid w:val="001D1324"/>
    <w:rsid w:val="001D17FA"/>
    <w:rsid w:val="001D2989"/>
    <w:rsid w:val="001D2E58"/>
    <w:rsid w:val="001D6290"/>
    <w:rsid w:val="001D6C98"/>
    <w:rsid w:val="001D7237"/>
    <w:rsid w:val="001E0BF3"/>
    <w:rsid w:val="001E4022"/>
    <w:rsid w:val="001E561D"/>
    <w:rsid w:val="001E5866"/>
    <w:rsid w:val="001E6793"/>
    <w:rsid w:val="001E6FA1"/>
    <w:rsid w:val="001E746B"/>
    <w:rsid w:val="001F03F3"/>
    <w:rsid w:val="001F0623"/>
    <w:rsid w:val="001F155E"/>
    <w:rsid w:val="001F3DBB"/>
    <w:rsid w:val="001F404F"/>
    <w:rsid w:val="001F5A35"/>
    <w:rsid w:val="001F5B42"/>
    <w:rsid w:val="00201EFA"/>
    <w:rsid w:val="0020482E"/>
    <w:rsid w:val="00204921"/>
    <w:rsid w:val="00205119"/>
    <w:rsid w:val="00206D27"/>
    <w:rsid w:val="00210B86"/>
    <w:rsid w:val="00212D6E"/>
    <w:rsid w:val="00213078"/>
    <w:rsid w:val="002130E8"/>
    <w:rsid w:val="002155CF"/>
    <w:rsid w:val="00215BCC"/>
    <w:rsid w:val="00222AED"/>
    <w:rsid w:val="0022304A"/>
    <w:rsid w:val="002235D3"/>
    <w:rsid w:val="00223873"/>
    <w:rsid w:val="00224F95"/>
    <w:rsid w:val="002251EE"/>
    <w:rsid w:val="00230F28"/>
    <w:rsid w:val="00233ED6"/>
    <w:rsid w:val="002357CF"/>
    <w:rsid w:val="002370B1"/>
    <w:rsid w:val="00237194"/>
    <w:rsid w:val="00237819"/>
    <w:rsid w:val="002406A1"/>
    <w:rsid w:val="00241729"/>
    <w:rsid w:val="00242083"/>
    <w:rsid w:val="00243253"/>
    <w:rsid w:val="00243AB0"/>
    <w:rsid w:val="00243FE4"/>
    <w:rsid w:val="002446A3"/>
    <w:rsid w:val="00245B81"/>
    <w:rsid w:val="0024702E"/>
    <w:rsid w:val="00247359"/>
    <w:rsid w:val="002509A0"/>
    <w:rsid w:val="00250B03"/>
    <w:rsid w:val="0025181D"/>
    <w:rsid w:val="00251A58"/>
    <w:rsid w:val="00251ED8"/>
    <w:rsid w:val="00252C3D"/>
    <w:rsid w:val="00252D9D"/>
    <w:rsid w:val="00255513"/>
    <w:rsid w:val="00255B8D"/>
    <w:rsid w:val="002568EB"/>
    <w:rsid w:val="00257E98"/>
    <w:rsid w:val="002602AC"/>
    <w:rsid w:val="00260E74"/>
    <w:rsid w:val="00263F60"/>
    <w:rsid w:val="0026412A"/>
    <w:rsid w:val="00266780"/>
    <w:rsid w:val="00266B62"/>
    <w:rsid w:val="0026710D"/>
    <w:rsid w:val="00267C58"/>
    <w:rsid w:val="00270C36"/>
    <w:rsid w:val="00271398"/>
    <w:rsid w:val="0027164B"/>
    <w:rsid w:val="00273B77"/>
    <w:rsid w:val="0027716A"/>
    <w:rsid w:val="00277282"/>
    <w:rsid w:val="0028078D"/>
    <w:rsid w:val="00280F4A"/>
    <w:rsid w:val="00280FE9"/>
    <w:rsid w:val="0028267A"/>
    <w:rsid w:val="0028343C"/>
    <w:rsid w:val="002870C1"/>
    <w:rsid w:val="0028799A"/>
    <w:rsid w:val="00290DB9"/>
    <w:rsid w:val="00291490"/>
    <w:rsid w:val="00291CD0"/>
    <w:rsid w:val="00293607"/>
    <w:rsid w:val="002945F7"/>
    <w:rsid w:val="00294E17"/>
    <w:rsid w:val="00295101"/>
    <w:rsid w:val="00295F13"/>
    <w:rsid w:val="00296B63"/>
    <w:rsid w:val="002A07D0"/>
    <w:rsid w:val="002A2702"/>
    <w:rsid w:val="002A6185"/>
    <w:rsid w:val="002A6A31"/>
    <w:rsid w:val="002A6EF6"/>
    <w:rsid w:val="002A73C3"/>
    <w:rsid w:val="002A7B4B"/>
    <w:rsid w:val="002B14D9"/>
    <w:rsid w:val="002B179C"/>
    <w:rsid w:val="002B1ABE"/>
    <w:rsid w:val="002B212E"/>
    <w:rsid w:val="002B2142"/>
    <w:rsid w:val="002B3845"/>
    <w:rsid w:val="002B6463"/>
    <w:rsid w:val="002B72B0"/>
    <w:rsid w:val="002B78DC"/>
    <w:rsid w:val="002C081B"/>
    <w:rsid w:val="002C18D8"/>
    <w:rsid w:val="002C61C8"/>
    <w:rsid w:val="002C76A1"/>
    <w:rsid w:val="002C7A6F"/>
    <w:rsid w:val="002D178D"/>
    <w:rsid w:val="002D2F56"/>
    <w:rsid w:val="002D3537"/>
    <w:rsid w:val="002D5D10"/>
    <w:rsid w:val="002D6AC6"/>
    <w:rsid w:val="002D7999"/>
    <w:rsid w:val="002E31CD"/>
    <w:rsid w:val="002E3BC1"/>
    <w:rsid w:val="002E45DE"/>
    <w:rsid w:val="002E4BCE"/>
    <w:rsid w:val="002E6981"/>
    <w:rsid w:val="002E7C03"/>
    <w:rsid w:val="002F0898"/>
    <w:rsid w:val="002F2363"/>
    <w:rsid w:val="002F4159"/>
    <w:rsid w:val="002F4C7F"/>
    <w:rsid w:val="002F59FA"/>
    <w:rsid w:val="002F5A8D"/>
    <w:rsid w:val="002F6D69"/>
    <w:rsid w:val="00300CE6"/>
    <w:rsid w:val="00300E54"/>
    <w:rsid w:val="003020D2"/>
    <w:rsid w:val="003034B1"/>
    <w:rsid w:val="00306F0C"/>
    <w:rsid w:val="00310A45"/>
    <w:rsid w:val="00311664"/>
    <w:rsid w:val="0031291E"/>
    <w:rsid w:val="003132C5"/>
    <w:rsid w:val="00313EE5"/>
    <w:rsid w:val="003145E2"/>
    <w:rsid w:val="00314BB9"/>
    <w:rsid w:val="00314F70"/>
    <w:rsid w:val="00316127"/>
    <w:rsid w:val="0031617E"/>
    <w:rsid w:val="00316325"/>
    <w:rsid w:val="003174CF"/>
    <w:rsid w:val="00320A2E"/>
    <w:rsid w:val="003222C1"/>
    <w:rsid w:val="00324DB3"/>
    <w:rsid w:val="00324EB6"/>
    <w:rsid w:val="00326D5C"/>
    <w:rsid w:val="003310C1"/>
    <w:rsid w:val="00332F85"/>
    <w:rsid w:val="00335AD0"/>
    <w:rsid w:val="00335BB0"/>
    <w:rsid w:val="003362AA"/>
    <w:rsid w:val="00337893"/>
    <w:rsid w:val="00341248"/>
    <w:rsid w:val="003430BB"/>
    <w:rsid w:val="003434C1"/>
    <w:rsid w:val="003438D4"/>
    <w:rsid w:val="003447A4"/>
    <w:rsid w:val="003449A6"/>
    <w:rsid w:val="00351D90"/>
    <w:rsid w:val="00351F39"/>
    <w:rsid w:val="00354D32"/>
    <w:rsid w:val="00354FDF"/>
    <w:rsid w:val="00355BB8"/>
    <w:rsid w:val="00357AB3"/>
    <w:rsid w:val="0036059C"/>
    <w:rsid w:val="003627EF"/>
    <w:rsid w:val="00363530"/>
    <w:rsid w:val="00365139"/>
    <w:rsid w:val="00365CCD"/>
    <w:rsid w:val="00371871"/>
    <w:rsid w:val="003719BE"/>
    <w:rsid w:val="00371B1C"/>
    <w:rsid w:val="00373B21"/>
    <w:rsid w:val="003752EB"/>
    <w:rsid w:val="00375A14"/>
    <w:rsid w:val="00376FC8"/>
    <w:rsid w:val="00377315"/>
    <w:rsid w:val="00377542"/>
    <w:rsid w:val="0037765C"/>
    <w:rsid w:val="00377AFB"/>
    <w:rsid w:val="00380148"/>
    <w:rsid w:val="00380F96"/>
    <w:rsid w:val="00381192"/>
    <w:rsid w:val="00382D58"/>
    <w:rsid w:val="00382EF9"/>
    <w:rsid w:val="0038347D"/>
    <w:rsid w:val="00384E76"/>
    <w:rsid w:val="00385144"/>
    <w:rsid w:val="00385559"/>
    <w:rsid w:val="00385DFD"/>
    <w:rsid w:val="00387F14"/>
    <w:rsid w:val="00392871"/>
    <w:rsid w:val="00394F39"/>
    <w:rsid w:val="00395908"/>
    <w:rsid w:val="00396150"/>
    <w:rsid w:val="003A0F59"/>
    <w:rsid w:val="003A16CD"/>
    <w:rsid w:val="003A451F"/>
    <w:rsid w:val="003A4CCE"/>
    <w:rsid w:val="003A5724"/>
    <w:rsid w:val="003A6DEE"/>
    <w:rsid w:val="003A750E"/>
    <w:rsid w:val="003A7809"/>
    <w:rsid w:val="003B1154"/>
    <w:rsid w:val="003B317C"/>
    <w:rsid w:val="003B430A"/>
    <w:rsid w:val="003B4CB3"/>
    <w:rsid w:val="003B504A"/>
    <w:rsid w:val="003B5447"/>
    <w:rsid w:val="003B7FED"/>
    <w:rsid w:val="003C176C"/>
    <w:rsid w:val="003C2263"/>
    <w:rsid w:val="003C2725"/>
    <w:rsid w:val="003C3FE6"/>
    <w:rsid w:val="003C60BE"/>
    <w:rsid w:val="003D03A7"/>
    <w:rsid w:val="003D1B0B"/>
    <w:rsid w:val="003D2565"/>
    <w:rsid w:val="003D4246"/>
    <w:rsid w:val="003D62CC"/>
    <w:rsid w:val="003D6808"/>
    <w:rsid w:val="003D6B09"/>
    <w:rsid w:val="003D7656"/>
    <w:rsid w:val="003D79F0"/>
    <w:rsid w:val="003E312C"/>
    <w:rsid w:val="003E336D"/>
    <w:rsid w:val="003E438B"/>
    <w:rsid w:val="003E4656"/>
    <w:rsid w:val="003E48CB"/>
    <w:rsid w:val="003E5462"/>
    <w:rsid w:val="003E5934"/>
    <w:rsid w:val="003E7D6D"/>
    <w:rsid w:val="003F00D1"/>
    <w:rsid w:val="003F0426"/>
    <w:rsid w:val="003F17ED"/>
    <w:rsid w:val="003F18D8"/>
    <w:rsid w:val="003F1B55"/>
    <w:rsid w:val="003F5F51"/>
    <w:rsid w:val="003F72FA"/>
    <w:rsid w:val="0040071D"/>
    <w:rsid w:val="00401628"/>
    <w:rsid w:val="00401810"/>
    <w:rsid w:val="004029F1"/>
    <w:rsid w:val="00404025"/>
    <w:rsid w:val="00404AD7"/>
    <w:rsid w:val="004050DB"/>
    <w:rsid w:val="0040521B"/>
    <w:rsid w:val="00405C41"/>
    <w:rsid w:val="00406984"/>
    <w:rsid w:val="00406F69"/>
    <w:rsid w:val="004074EC"/>
    <w:rsid w:val="00407AEE"/>
    <w:rsid w:val="0041025B"/>
    <w:rsid w:val="004108DD"/>
    <w:rsid w:val="00417B55"/>
    <w:rsid w:val="00417E49"/>
    <w:rsid w:val="004214EB"/>
    <w:rsid w:val="004233EA"/>
    <w:rsid w:val="004236CA"/>
    <w:rsid w:val="0042382E"/>
    <w:rsid w:val="00424F56"/>
    <w:rsid w:val="004260D6"/>
    <w:rsid w:val="00431CC2"/>
    <w:rsid w:val="00431FE8"/>
    <w:rsid w:val="004326F8"/>
    <w:rsid w:val="00433BC3"/>
    <w:rsid w:val="00433C6E"/>
    <w:rsid w:val="004343D2"/>
    <w:rsid w:val="004345BC"/>
    <w:rsid w:val="00434680"/>
    <w:rsid w:val="004357F3"/>
    <w:rsid w:val="00437B92"/>
    <w:rsid w:val="00440292"/>
    <w:rsid w:val="00440849"/>
    <w:rsid w:val="0044234C"/>
    <w:rsid w:val="0044235C"/>
    <w:rsid w:val="00442714"/>
    <w:rsid w:val="00442B7E"/>
    <w:rsid w:val="00443B1B"/>
    <w:rsid w:val="00443C1C"/>
    <w:rsid w:val="0044453A"/>
    <w:rsid w:val="00447017"/>
    <w:rsid w:val="0045041F"/>
    <w:rsid w:val="00450F00"/>
    <w:rsid w:val="0045154D"/>
    <w:rsid w:val="004522E4"/>
    <w:rsid w:val="00455D36"/>
    <w:rsid w:val="0045757B"/>
    <w:rsid w:val="004576E7"/>
    <w:rsid w:val="00457F36"/>
    <w:rsid w:val="00460A0F"/>
    <w:rsid w:val="00460AB6"/>
    <w:rsid w:val="00460D41"/>
    <w:rsid w:val="00461CE3"/>
    <w:rsid w:val="0046272A"/>
    <w:rsid w:val="00463CF1"/>
    <w:rsid w:val="00465EE2"/>
    <w:rsid w:val="00466907"/>
    <w:rsid w:val="004676B2"/>
    <w:rsid w:val="00467B2C"/>
    <w:rsid w:val="0047016C"/>
    <w:rsid w:val="00470BAB"/>
    <w:rsid w:val="0047102B"/>
    <w:rsid w:val="00472B3B"/>
    <w:rsid w:val="00472CE5"/>
    <w:rsid w:val="00473056"/>
    <w:rsid w:val="004736EC"/>
    <w:rsid w:val="004744A0"/>
    <w:rsid w:val="00477146"/>
    <w:rsid w:val="00477C86"/>
    <w:rsid w:val="00477DF6"/>
    <w:rsid w:val="00479138"/>
    <w:rsid w:val="00485A9C"/>
    <w:rsid w:val="00485CC5"/>
    <w:rsid w:val="004912BA"/>
    <w:rsid w:val="00492A67"/>
    <w:rsid w:val="00492EBB"/>
    <w:rsid w:val="004937FB"/>
    <w:rsid w:val="00493AD8"/>
    <w:rsid w:val="00493B1C"/>
    <w:rsid w:val="00495942"/>
    <w:rsid w:val="004A057B"/>
    <w:rsid w:val="004A0A97"/>
    <w:rsid w:val="004A275B"/>
    <w:rsid w:val="004A477E"/>
    <w:rsid w:val="004A59D0"/>
    <w:rsid w:val="004A76EA"/>
    <w:rsid w:val="004A7C5D"/>
    <w:rsid w:val="004A7EEA"/>
    <w:rsid w:val="004B0D62"/>
    <w:rsid w:val="004B19DB"/>
    <w:rsid w:val="004B1ACA"/>
    <w:rsid w:val="004B2B04"/>
    <w:rsid w:val="004B41DB"/>
    <w:rsid w:val="004B62C4"/>
    <w:rsid w:val="004C0128"/>
    <w:rsid w:val="004C21BC"/>
    <w:rsid w:val="004C2920"/>
    <w:rsid w:val="004C2D1F"/>
    <w:rsid w:val="004C40F8"/>
    <w:rsid w:val="004C4502"/>
    <w:rsid w:val="004C4900"/>
    <w:rsid w:val="004C6C41"/>
    <w:rsid w:val="004C73E4"/>
    <w:rsid w:val="004C7F64"/>
    <w:rsid w:val="004D0A71"/>
    <w:rsid w:val="004D67A6"/>
    <w:rsid w:val="004E0304"/>
    <w:rsid w:val="004E04D2"/>
    <w:rsid w:val="004E0F1E"/>
    <w:rsid w:val="004E41AB"/>
    <w:rsid w:val="004E684B"/>
    <w:rsid w:val="004E6F6F"/>
    <w:rsid w:val="004E7363"/>
    <w:rsid w:val="004F0D8B"/>
    <w:rsid w:val="004F1607"/>
    <w:rsid w:val="004F5C36"/>
    <w:rsid w:val="004F6C16"/>
    <w:rsid w:val="004F7519"/>
    <w:rsid w:val="004F7640"/>
    <w:rsid w:val="004F7B88"/>
    <w:rsid w:val="004F7D6D"/>
    <w:rsid w:val="005057AD"/>
    <w:rsid w:val="00505EAF"/>
    <w:rsid w:val="00511C15"/>
    <w:rsid w:val="00512136"/>
    <w:rsid w:val="0051462D"/>
    <w:rsid w:val="00514E37"/>
    <w:rsid w:val="00517696"/>
    <w:rsid w:val="0052011A"/>
    <w:rsid w:val="00520C28"/>
    <w:rsid w:val="005225C0"/>
    <w:rsid w:val="005226BD"/>
    <w:rsid w:val="00523BE6"/>
    <w:rsid w:val="00523ECA"/>
    <w:rsid w:val="00523F27"/>
    <w:rsid w:val="005268B3"/>
    <w:rsid w:val="0052749F"/>
    <w:rsid w:val="005309BC"/>
    <w:rsid w:val="00530C02"/>
    <w:rsid w:val="00534AD5"/>
    <w:rsid w:val="00535FB1"/>
    <w:rsid w:val="0054193E"/>
    <w:rsid w:val="0054216E"/>
    <w:rsid w:val="00542D5F"/>
    <w:rsid w:val="005433C6"/>
    <w:rsid w:val="00544C33"/>
    <w:rsid w:val="00547B5F"/>
    <w:rsid w:val="00551161"/>
    <w:rsid w:val="00553963"/>
    <w:rsid w:val="005553F9"/>
    <w:rsid w:val="00555E11"/>
    <w:rsid w:val="00555FE2"/>
    <w:rsid w:val="00556765"/>
    <w:rsid w:val="005607EA"/>
    <w:rsid w:val="00560B7C"/>
    <w:rsid w:val="00560D55"/>
    <w:rsid w:val="00560F48"/>
    <w:rsid w:val="0056237E"/>
    <w:rsid w:val="00562589"/>
    <w:rsid w:val="00564987"/>
    <w:rsid w:val="00565E9D"/>
    <w:rsid w:val="0056601D"/>
    <w:rsid w:val="00572210"/>
    <w:rsid w:val="00574C2F"/>
    <w:rsid w:val="00577455"/>
    <w:rsid w:val="005779F5"/>
    <w:rsid w:val="005807DB"/>
    <w:rsid w:val="005808AC"/>
    <w:rsid w:val="00582A83"/>
    <w:rsid w:val="00583D9C"/>
    <w:rsid w:val="00585130"/>
    <w:rsid w:val="00585470"/>
    <w:rsid w:val="00585EF4"/>
    <w:rsid w:val="005878F8"/>
    <w:rsid w:val="00590778"/>
    <w:rsid w:val="00590D75"/>
    <w:rsid w:val="00592939"/>
    <w:rsid w:val="005954A3"/>
    <w:rsid w:val="0059569E"/>
    <w:rsid w:val="005968E3"/>
    <w:rsid w:val="00597111"/>
    <w:rsid w:val="00597C7D"/>
    <w:rsid w:val="005A198D"/>
    <w:rsid w:val="005A2DBB"/>
    <w:rsid w:val="005A6CBD"/>
    <w:rsid w:val="005A7CA1"/>
    <w:rsid w:val="005B111E"/>
    <w:rsid w:val="005B1B97"/>
    <w:rsid w:val="005B2233"/>
    <w:rsid w:val="005B2F8E"/>
    <w:rsid w:val="005B4971"/>
    <w:rsid w:val="005B49F0"/>
    <w:rsid w:val="005B6B01"/>
    <w:rsid w:val="005B7CC5"/>
    <w:rsid w:val="005C1B41"/>
    <w:rsid w:val="005C1BD0"/>
    <w:rsid w:val="005C2156"/>
    <w:rsid w:val="005C30E8"/>
    <w:rsid w:val="005C4655"/>
    <w:rsid w:val="005C5B8F"/>
    <w:rsid w:val="005C5F46"/>
    <w:rsid w:val="005C6506"/>
    <w:rsid w:val="005D0338"/>
    <w:rsid w:val="005D1179"/>
    <w:rsid w:val="005D1734"/>
    <w:rsid w:val="005D210B"/>
    <w:rsid w:val="005D521B"/>
    <w:rsid w:val="005D5C7C"/>
    <w:rsid w:val="005D6922"/>
    <w:rsid w:val="005D73FA"/>
    <w:rsid w:val="005E01C9"/>
    <w:rsid w:val="005E0255"/>
    <w:rsid w:val="005E21F8"/>
    <w:rsid w:val="005E2C67"/>
    <w:rsid w:val="005E33DF"/>
    <w:rsid w:val="005E58EC"/>
    <w:rsid w:val="005E5B0C"/>
    <w:rsid w:val="005F0379"/>
    <w:rsid w:val="005F097A"/>
    <w:rsid w:val="005F37B2"/>
    <w:rsid w:val="005F39FD"/>
    <w:rsid w:val="005F4EEC"/>
    <w:rsid w:val="005F516C"/>
    <w:rsid w:val="00600E73"/>
    <w:rsid w:val="006012BD"/>
    <w:rsid w:val="00601795"/>
    <w:rsid w:val="00603B3C"/>
    <w:rsid w:val="00607411"/>
    <w:rsid w:val="006077D1"/>
    <w:rsid w:val="006107F1"/>
    <w:rsid w:val="00610A82"/>
    <w:rsid w:val="00610AC7"/>
    <w:rsid w:val="00610E87"/>
    <w:rsid w:val="0061161A"/>
    <w:rsid w:val="00612B16"/>
    <w:rsid w:val="0061403C"/>
    <w:rsid w:val="006141E3"/>
    <w:rsid w:val="00614D2C"/>
    <w:rsid w:val="006171C1"/>
    <w:rsid w:val="006172FC"/>
    <w:rsid w:val="00620F8C"/>
    <w:rsid w:val="006213C2"/>
    <w:rsid w:val="00621AF4"/>
    <w:rsid w:val="006222C5"/>
    <w:rsid w:val="00622392"/>
    <w:rsid w:val="006230F0"/>
    <w:rsid w:val="00623717"/>
    <w:rsid w:val="00624A9C"/>
    <w:rsid w:val="00625A44"/>
    <w:rsid w:val="00625AEF"/>
    <w:rsid w:val="00626A5E"/>
    <w:rsid w:val="00626BA6"/>
    <w:rsid w:val="00630A6F"/>
    <w:rsid w:val="00630B94"/>
    <w:rsid w:val="00634623"/>
    <w:rsid w:val="00637E6B"/>
    <w:rsid w:val="006405BA"/>
    <w:rsid w:val="00640FFD"/>
    <w:rsid w:val="00646109"/>
    <w:rsid w:val="0064614D"/>
    <w:rsid w:val="006471DE"/>
    <w:rsid w:val="006473F4"/>
    <w:rsid w:val="006476EF"/>
    <w:rsid w:val="00650B68"/>
    <w:rsid w:val="00651506"/>
    <w:rsid w:val="00652A08"/>
    <w:rsid w:val="00652DE0"/>
    <w:rsid w:val="00654079"/>
    <w:rsid w:val="00654546"/>
    <w:rsid w:val="00656CB3"/>
    <w:rsid w:val="00657706"/>
    <w:rsid w:val="006604A3"/>
    <w:rsid w:val="00660521"/>
    <w:rsid w:val="006636DE"/>
    <w:rsid w:val="006646B8"/>
    <w:rsid w:val="00665484"/>
    <w:rsid w:val="006659CF"/>
    <w:rsid w:val="00666085"/>
    <w:rsid w:val="006664B2"/>
    <w:rsid w:val="00666AD0"/>
    <w:rsid w:val="00667016"/>
    <w:rsid w:val="0067050E"/>
    <w:rsid w:val="00673959"/>
    <w:rsid w:val="00674689"/>
    <w:rsid w:val="0067482B"/>
    <w:rsid w:val="00674D1A"/>
    <w:rsid w:val="00677F62"/>
    <w:rsid w:val="00680621"/>
    <w:rsid w:val="00680D4D"/>
    <w:rsid w:val="006813DB"/>
    <w:rsid w:val="00682440"/>
    <w:rsid w:val="0068355B"/>
    <w:rsid w:val="00683CCE"/>
    <w:rsid w:val="0068431B"/>
    <w:rsid w:val="00685B4E"/>
    <w:rsid w:val="00685D07"/>
    <w:rsid w:val="00687DEF"/>
    <w:rsid w:val="00691664"/>
    <w:rsid w:val="00691D38"/>
    <w:rsid w:val="006925E1"/>
    <w:rsid w:val="00695B96"/>
    <w:rsid w:val="006A11E2"/>
    <w:rsid w:val="006A2ACD"/>
    <w:rsid w:val="006A4AEC"/>
    <w:rsid w:val="006A598D"/>
    <w:rsid w:val="006A5D1B"/>
    <w:rsid w:val="006A6CB1"/>
    <w:rsid w:val="006A6F2D"/>
    <w:rsid w:val="006B1007"/>
    <w:rsid w:val="006B10CC"/>
    <w:rsid w:val="006B2089"/>
    <w:rsid w:val="006B218A"/>
    <w:rsid w:val="006B2810"/>
    <w:rsid w:val="006B4A3A"/>
    <w:rsid w:val="006B4EA5"/>
    <w:rsid w:val="006B671A"/>
    <w:rsid w:val="006B7778"/>
    <w:rsid w:val="006C1574"/>
    <w:rsid w:val="006C21CF"/>
    <w:rsid w:val="006C263E"/>
    <w:rsid w:val="006C27C2"/>
    <w:rsid w:val="006C40B5"/>
    <w:rsid w:val="006C4986"/>
    <w:rsid w:val="006C55D1"/>
    <w:rsid w:val="006C5F57"/>
    <w:rsid w:val="006C6AFE"/>
    <w:rsid w:val="006C6BE3"/>
    <w:rsid w:val="006D1E27"/>
    <w:rsid w:val="006D36EC"/>
    <w:rsid w:val="006D381A"/>
    <w:rsid w:val="006D4578"/>
    <w:rsid w:val="006D63B3"/>
    <w:rsid w:val="006D7ADC"/>
    <w:rsid w:val="006E1D0B"/>
    <w:rsid w:val="006E34F4"/>
    <w:rsid w:val="006E4561"/>
    <w:rsid w:val="006E478B"/>
    <w:rsid w:val="006E4B37"/>
    <w:rsid w:val="006E655D"/>
    <w:rsid w:val="006E6814"/>
    <w:rsid w:val="006E68DF"/>
    <w:rsid w:val="006E7959"/>
    <w:rsid w:val="006F0707"/>
    <w:rsid w:val="006F55E2"/>
    <w:rsid w:val="006F6969"/>
    <w:rsid w:val="006F7482"/>
    <w:rsid w:val="007010E4"/>
    <w:rsid w:val="00702FBA"/>
    <w:rsid w:val="0070455B"/>
    <w:rsid w:val="00704B0F"/>
    <w:rsid w:val="00705216"/>
    <w:rsid w:val="00710A4B"/>
    <w:rsid w:val="00712351"/>
    <w:rsid w:val="00712441"/>
    <w:rsid w:val="00715FAA"/>
    <w:rsid w:val="007203E1"/>
    <w:rsid w:val="00720CF8"/>
    <w:rsid w:val="007210F5"/>
    <w:rsid w:val="007213F2"/>
    <w:rsid w:val="00721843"/>
    <w:rsid w:val="00721C27"/>
    <w:rsid w:val="00724669"/>
    <w:rsid w:val="00724739"/>
    <w:rsid w:val="00724C0E"/>
    <w:rsid w:val="00725CB4"/>
    <w:rsid w:val="00727011"/>
    <w:rsid w:val="007277C7"/>
    <w:rsid w:val="0072798C"/>
    <w:rsid w:val="00731C41"/>
    <w:rsid w:val="0073231E"/>
    <w:rsid w:val="00732797"/>
    <w:rsid w:val="007327E7"/>
    <w:rsid w:val="00736C47"/>
    <w:rsid w:val="007375C1"/>
    <w:rsid w:val="00740AD0"/>
    <w:rsid w:val="00740FFF"/>
    <w:rsid w:val="007449FB"/>
    <w:rsid w:val="00745D10"/>
    <w:rsid w:val="00751DE4"/>
    <w:rsid w:val="00752259"/>
    <w:rsid w:val="007527A7"/>
    <w:rsid w:val="0075337C"/>
    <w:rsid w:val="00754397"/>
    <w:rsid w:val="007546F6"/>
    <w:rsid w:val="0075572A"/>
    <w:rsid w:val="00755DA4"/>
    <w:rsid w:val="007568C1"/>
    <w:rsid w:val="007602FD"/>
    <w:rsid w:val="0076055B"/>
    <w:rsid w:val="007617D8"/>
    <w:rsid w:val="00762DEA"/>
    <w:rsid w:val="00764FB9"/>
    <w:rsid w:val="00765A6E"/>
    <w:rsid w:val="007674A8"/>
    <w:rsid w:val="007676D7"/>
    <w:rsid w:val="00770D29"/>
    <w:rsid w:val="00770EB1"/>
    <w:rsid w:val="00771E4F"/>
    <w:rsid w:val="00772F05"/>
    <w:rsid w:val="00772F71"/>
    <w:rsid w:val="0077319F"/>
    <w:rsid w:val="00773DBB"/>
    <w:rsid w:val="00775BCA"/>
    <w:rsid w:val="00775D3A"/>
    <w:rsid w:val="007767F2"/>
    <w:rsid w:val="0078098B"/>
    <w:rsid w:val="007813C7"/>
    <w:rsid w:val="00784C03"/>
    <w:rsid w:val="00785D0F"/>
    <w:rsid w:val="00787C79"/>
    <w:rsid w:val="00791B2F"/>
    <w:rsid w:val="007928F4"/>
    <w:rsid w:val="00795ACB"/>
    <w:rsid w:val="0079751E"/>
    <w:rsid w:val="007975B4"/>
    <w:rsid w:val="007A0BFA"/>
    <w:rsid w:val="007A1DA0"/>
    <w:rsid w:val="007A313F"/>
    <w:rsid w:val="007A34F5"/>
    <w:rsid w:val="007A3E18"/>
    <w:rsid w:val="007A61FA"/>
    <w:rsid w:val="007A6A39"/>
    <w:rsid w:val="007A79CA"/>
    <w:rsid w:val="007B0ADB"/>
    <w:rsid w:val="007B55E0"/>
    <w:rsid w:val="007B5712"/>
    <w:rsid w:val="007B5D79"/>
    <w:rsid w:val="007B6D80"/>
    <w:rsid w:val="007C0E60"/>
    <w:rsid w:val="007C1335"/>
    <w:rsid w:val="007C1E8C"/>
    <w:rsid w:val="007C21DF"/>
    <w:rsid w:val="007C2BB5"/>
    <w:rsid w:val="007C40CE"/>
    <w:rsid w:val="007C4884"/>
    <w:rsid w:val="007C490E"/>
    <w:rsid w:val="007C5C89"/>
    <w:rsid w:val="007C6F2F"/>
    <w:rsid w:val="007C7701"/>
    <w:rsid w:val="007D1D9C"/>
    <w:rsid w:val="007D2748"/>
    <w:rsid w:val="007D304F"/>
    <w:rsid w:val="007D3421"/>
    <w:rsid w:val="007D4E16"/>
    <w:rsid w:val="007D519D"/>
    <w:rsid w:val="007D5902"/>
    <w:rsid w:val="007E0399"/>
    <w:rsid w:val="007E2AD6"/>
    <w:rsid w:val="007E2DBE"/>
    <w:rsid w:val="007E429D"/>
    <w:rsid w:val="007E67C8"/>
    <w:rsid w:val="007F0BB3"/>
    <w:rsid w:val="007F2062"/>
    <w:rsid w:val="007F25B4"/>
    <w:rsid w:val="007F6596"/>
    <w:rsid w:val="00800A5A"/>
    <w:rsid w:val="008019C2"/>
    <w:rsid w:val="00803051"/>
    <w:rsid w:val="008042FA"/>
    <w:rsid w:val="00804B91"/>
    <w:rsid w:val="00807B04"/>
    <w:rsid w:val="00807D5E"/>
    <w:rsid w:val="0081230C"/>
    <w:rsid w:val="00813980"/>
    <w:rsid w:val="00813ADF"/>
    <w:rsid w:val="008169EF"/>
    <w:rsid w:val="00816B7B"/>
    <w:rsid w:val="00816B9B"/>
    <w:rsid w:val="00816D49"/>
    <w:rsid w:val="00817162"/>
    <w:rsid w:val="00821E13"/>
    <w:rsid w:val="0082345C"/>
    <w:rsid w:val="00825F52"/>
    <w:rsid w:val="00826514"/>
    <w:rsid w:val="008267DA"/>
    <w:rsid w:val="00827109"/>
    <w:rsid w:val="008316BC"/>
    <w:rsid w:val="00832403"/>
    <w:rsid w:val="0083410E"/>
    <w:rsid w:val="00837755"/>
    <w:rsid w:val="0083797E"/>
    <w:rsid w:val="008400C8"/>
    <w:rsid w:val="00840A1C"/>
    <w:rsid w:val="00842DDA"/>
    <w:rsid w:val="00843F3B"/>
    <w:rsid w:val="00850488"/>
    <w:rsid w:val="008514B7"/>
    <w:rsid w:val="0085314F"/>
    <w:rsid w:val="0085502B"/>
    <w:rsid w:val="008562C8"/>
    <w:rsid w:val="00856408"/>
    <w:rsid w:val="008603B0"/>
    <w:rsid w:val="00863FE2"/>
    <w:rsid w:val="00867633"/>
    <w:rsid w:val="00870381"/>
    <w:rsid w:val="00870511"/>
    <w:rsid w:val="00870DFC"/>
    <w:rsid w:val="00873B2F"/>
    <w:rsid w:val="00873ED3"/>
    <w:rsid w:val="008744A6"/>
    <w:rsid w:val="00874A97"/>
    <w:rsid w:val="008751BB"/>
    <w:rsid w:val="008762A5"/>
    <w:rsid w:val="00876A6C"/>
    <w:rsid w:val="00876F95"/>
    <w:rsid w:val="008816C5"/>
    <w:rsid w:val="008822A0"/>
    <w:rsid w:val="008822FC"/>
    <w:rsid w:val="00884510"/>
    <w:rsid w:val="008846C2"/>
    <w:rsid w:val="00886D6A"/>
    <w:rsid w:val="00887434"/>
    <w:rsid w:val="00890A3E"/>
    <w:rsid w:val="00890D28"/>
    <w:rsid w:val="00890F5B"/>
    <w:rsid w:val="00890FB4"/>
    <w:rsid w:val="00891668"/>
    <w:rsid w:val="008943A2"/>
    <w:rsid w:val="00895CB5"/>
    <w:rsid w:val="00895DB1"/>
    <w:rsid w:val="00896066"/>
    <w:rsid w:val="00896CE6"/>
    <w:rsid w:val="008979DC"/>
    <w:rsid w:val="008A0488"/>
    <w:rsid w:val="008A1F37"/>
    <w:rsid w:val="008A2D69"/>
    <w:rsid w:val="008A3277"/>
    <w:rsid w:val="008A33A6"/>
    <w:rsid w:val="008A47EE"/>
    <w:rsid w:val="008B0C96"/>
    <w:rsid w:val="008B4417"/>
    <w:rsid w:val="008B5F34"/>
    <w:rsid w:val="008B6658"/>
    <w:rsid w:val="008B6C55"/>
    <w:rsid w:val="008C02B5"/>
    <w:rsid w:val="008C4212"/>
    <w:rsid w:val="008C4A45"/>
    <w:rsid w:val="008C4F81"/>
    <w:rsid w:val="008C5CD2"/>
    <w:rsid w:val="008C5DF9"/>
    <w:rsid w:val="008C7733"/>
    <w:rsid w:val="008D328A"/>
    <w:rsid w:val="008D345B"/>
    <w:rsid w:val="008D4957"/>
    <w:rsid w:val="008D5C66"/>
    <w:rsid w:val="008E0D5C"/>
    <w:rsid w:val="008E1649"/>
    <w:rsid w:val="008E1B02"/>
    <w:rsid w:val="008E386B"/>
    <w:rsid w:val="008E44A8"/>
    <w:rsid w:val="008E5C33"/>
    <w:rsid w:val="008E5DFD"/>
    <w:rsid w:val="008E6EAD"/>
    <w:rsid w:val="008E7A3F"/>
    <w:rsid w:val="008E7F80"/>
    <w:rsid w:val="008F0293"/>
    <w:rsid w:val="008F0B47"/>
    <w:rsid w:val="008F12FF"/>
    <w:rsid w:val="008F1729"/>
    <w:rsid w:val="008F1957"/>
    <w:rsid w:val="008F1C49"/>
    <w:rsid w:val="008F242A"/>
    <w:rsid w:val="008F27EC"/>
    <w:rsid w:val="008F2B44"/>
    <w:rsid w:val="008F2DE9"/>
    <w:rsid w:val="008F5922"/>
    <w:rsid w:val="008F67FA"/>
    <w:rsid w:val="009006FD"/>
    <w:rsid w:val="00903D2A"/>
    <w:rsid w:val="00903E80"/>
    <w:rsid w:val="009043F2"/>
    <w:rsid w:val="00904951"/>
    <w:rsid w:val="00904D7A"/>
    <w:rsid w:val="00905BE2"/>
    <w:rsid w:val="00906F2E"/>
    <w:rsid w:val="009076CD"/>
    <w:rsid w:val="00907BF6"/>
    <w:rsid w:val="00907DEE"/>
    <w:rsid w:val="00914689"/>
    <w:rsid w:val="00916FA6"/>
    <w:rsid w:val="009172A1"/>
    <w:rsid w:val="00917B19"/>
    <w:rsid w:val="009206C9"/>
    <w:rsid w:val="009221EA"/>
    <w:rsid w:val="0092230C"/>
    <w:rsid w:val="00926AB3"/>
    <w:rsid w:val="00927859"/>
    <w:rsid w:val="0092788F"/>
    <w:rsid w:val="0093047E"/>
    <w:rsid w:val="0093073A"/>
    <w:rsid w:val="009328DD"/>
    <w:rsid w:val="00932DA7"/>
    <w:rsid w:val="00932DEA"/>
    <w:rsid w:val="0093479C"/>
    <w:rsid w:val="009358E2"/>
    <w:rsid w:val="0094011E"/>
    <w:rsid w:val="00941B66"/>
    <w:rsid w:val="00941E65"/>
    <w:rsid w:val="00942D67"/>
    <w:rsid w:val="00943423"/>
    <w:rsid w:val="0094359D"/>
    <w:rsid w:val="009450F2"/>
    <w:rsid w:val="00950132"/>
    <w:rsid w:val="0095155E"/>
    <w:rsid w:val="00951BEA"/>
    <w:rsid w:val="00953ADD"/>
    <w:rsid w:val="00953E24"/>
    <w:rsid w:val="009545F6"/>
    <w:rsid w:val="0095796D"/>
    <w:rsid w:val="00957AE1"/>
    <w:rsid w:val="00957EEA"/>
    <w:rsid w:val="00960674"/>
    <w:rsid w:val="00960AD7"/>
    <w:rsid w:val="009640AE"/>
    <w:rsid w:val="0096538E"/>
    <w:rsid w:val="00966388"/>
    <w:rsid w:val="0096674C"/>
    <w:rsid w:val="009676B7"/>
    <w:rsid w:val="00970203"/>
    <w:rsid w:val="0097097D"/>
    <w:rsid w:val="00970A4C"/>
    <w:rsid w:val="00970DA5"/>
    <w:rsid w:val="00973405"/>
    <w:rsid w:val="00977ACD"/>
    <w:rsid w:val="0098467E"/>
    <w:rsid w:val="00984FF3"/>
    <w:rsid w:val="0098750B"/>
    <w:rsid w:val="009907B7"/>
    <w:rsid w:val="00992452"/>
    <w:rsid w:val="009936D9"/>
    <w:rsid w:val="009946A9"/>
    <w:rsid w:val="00995151"/>
    <w:rsid w:val="009A07BC"/>
    <w:rsid w:val="009A0B5B"/>
    <w:rsid w:val="009A2561"/>
    <w:rsid w:val="009A2F73"/>
    <w:rsid w:val="009A3D6C"/>
    <w:rsid w:val="009A51A1"/>
    <w:rsid w:val="009A66A6"/>
    <w:rsid w:val="009A6962"/>
    <w:rsid w:val="009A70F8"/>
    <w:rsid w:val="009A7956"/>
    <w:rsid w:val="009A7FC2"/>
    <w:rsid w:val="009B0734"/>
    <w:rsid w:val="009B07E1"/>
    <w:rsid w:val="009B2771"/>
    <w:rsid w:val="009B5564"/>
    <w:rsid w:val="009B78B0"/>
    <w:rsid w:val="009C096F"/>
    <w:rsid w:val="009C342B"/>
    <w:rsid w:val="009C35C5"/>
    <w:rsid w:val="009C3743"/>
    <w:rsid w:val="009C617F"/>
    <w:rsid w:val="009C6193"/>
    <w:rsid w:val="009C6A00"/>
    <w:rsid w:val="009C744C"/>
    <w:rsid w:val="009C79C3"/>
    <w:rsid w:val="009C7BED"/>
    <w:rsid w:val="009D15E3"/>
    <w:rsid w:val="009D1C99"/>
    <w:rsid w:val="009D4F68"/>
    <w:rsid w:val="009D548E"/>
    <w:rsid w:val="009D6D15"/>
    <w:rsid w:val="009E1120"/>
    <w:rsid w:val="009E22F9"/>
    <w:rsid w:val="009E493A"/>
    <w:rsid w:val="009F009E"/>
    <w:rsid w:val="009F0FAA"/>
    <w:rsid w:val="009F1D3B"/>
    <w:rsid w:val="009F2EEA"/>
    <w:rsid w:val="009F5A1B"/>
    <w:rsid w:val="009F697F"/>
    <w:rsid w:val="00A01E85"/>
    <w:rsid w:val="00A020F1"/>
    <w:rsid w:val="00A0251E"/>
    <w:rsid w:val="00A04889"/>
    <w:rsid w:val="00A05F1F"/>
    <w:rsid w:val="00A06C2E"/>
    <w:rsid w:val="00A073FC"/>
    <w:rsid w:val="00A07C87"/>
    <w:rsid w:val="00A10200"/>
    <w:rsid w:val="00A11A62"/>
    <w:rsid w:val="00A1253B"/>
    <w:rsid w:val="00A14E20"/>
    <w:rsid w:val="00A154CC"/>
    <w:rsid w:val="00A166F5"/>
    <w:rsid w:val="00A17814"/>
    <w:rsid w:val="00A200D4"/>
    <w:rsid w:val="00A21540"/>
    <w:rsid w:val="00A21AC3"/>
    <w:rsid w:val="00A21D07"/>
    <w:rsid w:val="00A21D3C"/>
    <w:rsid w:val="00A227E2"/>
    <w:rsid w:val="00A22EA4"/>
    <w:rsid w:val="00A23181"/>
    <w:rsid w:val="00A25A75"/>
    <w:rsid w:val="00A264F9"/>
    <w:rsid w:val="00A27997"/>
    <w:rsid w:val="00A27C64"/>
    <w:rsid w:val="00A27EA5"/>
    <w:rsid w:val="00A30104"/>
    <w:rsid w:val="00A31303"/>
    <w:rsid w:val="00A31828"/>
    <w:rsid w:val="00A31F7E"/>
    <w:rsid w:val="00A320A8"/>
    <w:rsid w:val="00A340CF"/>
    <w:rsid w:val="00A345BB"/>
    <w:rsid w:val="00A34A3C"/>
    <w:rsid w:val="00A367DF"/>
    <w:rsid w:val="00A36FE2"/>
    <w:rsid w:val="00A400FE"/>
    <w:rsid w:val="00A41DB5"/>
    <w:rsid w:val="00A43AFA"/>
    <w:rsid w:val="00A4560C"/>
    <w:rsid w:val="00A45B02"/>
    <w:rsid w:val="00A461D6"/>
    <w:rsid w:val="00A47298"/>
    <w:rsid w:val="00A47D84"/>
    <w:rsid w:val="00A5044B"/>
    <w:rsid w:val="00A51F76"/>
    <w:rsid w:val="00A52123"/>
    <w:rsid w:val="00A52B5B"/>
    <w:rsid w:val="00A5520C"/>
    <w:rsid w:val="00A56BF1"/>
    <w:rsid w:val="00A57A48"/>
    <w:rsid w:val="00A60285"/>
    <w:rsid w:val="00A62AF3"/>
    <w:rsid w:val="00A6650C"/>
    <w:rsid w:val="00A67642"/>
    <w:rsid w:val="00A7173D"/>
    <w:rsid w:val="00A72FF4"/>
    <w:rsid w:val="00A74852"/>
    <w:rsid w:val="00A7594B"/>
    <w:rsid w:val="00A80456"/>
    <w:rsid w:val="00A812D5"/>
    <w:rsid w:val="00A822B3"/>
    <w:rsid w:val="00A833C4"/>
    <w:rsid w:val="00A8384B"/>
    <w:rsid w:val="00A83D7E"/>
    <w:rsid w:val="00A84BEF"/>
    <w:rsid w:val="00A85CC1"/>
    <w:rsid w:val="00A878F8"/>
    <w:rsid w:val="00A90419"/>
    <w:rsid w:val="00A90B96"/>
    <w:rsid w:val="00A90CFD"/>
    <w:rsid w:val="00A924DB"/>
    <w:rsid w:val="00A94414"/>
    <w:rsid w:val="00A969E0"/>
    <w:rsid w:val="00A9790D"/>
    <w:rsid w:val="00AA13A3"/>
    <w:rsid w:val="00AA13DF"/>
    <w:rsid w:val="00AA2BCE"/>
    <w:rsid w:val="00AA3725"/>
    <w:rsid w:val="00AA3DD9"/>
    <w:rsid w:val="00AA5257"/>
    <w:rsid w:val="00AA5D19"/>
    <w:rsid w:val="00AA6023"/>
    <w:rsid w:val="00AA66E7"/>
    <w:rsid w:val="00AA6DDA"/>
    <w:rsid w:val="00AB044D"/>
    <w:rsid w:val="00AB069E"/>
    <w:rsid w:val="00AB1A92"/>
    <w:rsid w:val="00AB2296"/>
    <w:rsid w:val="00AB29C7"/>
    <w:rsid w:val="00AB664E"/>
    <w:rsid w:val="00AB724E"/>
    <w:rsid w:val="00AC022D"/>
    <w:rsid w:val="00AC1B81"/>
    <w:rsid w:val="00AC2876"/>
    <w:rsid w:val="00AC3A9F"/>
    <w:rsid w:val="00AC3AAD"/>
    <w:rsid w:val="00AC43F1"/>
    <w:rsid w:val="00AC554A"/>
    <w:rsid w:val="00AC59B5"/>
    <w:rsid w:val="00AC5AB7"/>
    <w:rsid w:val="00AC6845"/>
    <w:rsid w:val="00AC7208"/>
    <w:rsid w:val="00AD065A"/>
    <w:rsid w:val="00AD2518"/>
    <w:rsid w:val="00AD3279"/>
    <w:rsid w:val="00AD3672"/>
    <w:rsid w:val="00AD3780"/>
    <w:rsid w:val="00AD4741"/>
    <w:rsid w:val="00AD5A74"/>
    <w:rsid w:val="00AD74FD"/>
    <w:rsid w:val="00AE0320"/>
    <w:rsid w:val="00AE08B1"/>
    <w:rsid w:val="00AE0B8A"/>
    <w:rsid w:val="00AE0DCE"/>
    <w:rsid w:val="00AE147A"/>
    <w:rsid w:val="00AE1DFB"/>
    <w:rsid w:val="00AE1E65"/>
    <w:rsid w:val="00AE1F6A"/>
    <w:rsid w:val="00AE58CE"/>
    <w:rsid w:val="00AE5A67"/>
    <w:rsid w:val="00AE5B25"/>
    <w:rsid w:val="00AE5CC2"/>
    <w:rsid w:val="00AE6FB8"/>
    <w:rsid w:val="00AF0D99"/>
    <w:rsid w:val="00AF2979"/>
    <w:rsid w:val="00AF3C67"/>
    <w:rsid w:val="00AF4102"/>
    <w:rsid w:val="00AF7295"/>
    <w:rsid w:val="00AF7E7D"/>
    <w:rsid w:val="00B00202"/>
    <w:rsid w:val="00B0253D"/>
    <w:rsid w:val="00B03511"/>
    <w:rsid w:val="00B06C47"/>
    <w:rsid w:val="00B07EEC"/>
    <w:rsid w:val="00B122DB"/>
    <w:rsid w:val="00B1385A"/>
    <w:rsid w:val="00B165FC"/>
    <w:rsid w:val="00B21BA4"/>
    <w:rsid w:val="00B22228"/>
    <w:rsid w:val="00B23245"/>
    <w:rsid w:val="00B237A4"/>
    <w:rsid w:val="00B30D97"/>
    <w:rsid w:val="00B31D0B"/>
    <w:rsid w:val="00B320E7"/>
    <w:rsid w:val="00B327DA"/>
    <w:rsid w:val="00B35458"/>
    <w:rsid w:val="00B378FF"/>
    <w:rsid w:val="00B37953"/>
    <w:rsid w:val="00B37F8A"/>
    <w:rsid w:val="00B37F9E"/>
    <w:rsid w:val="00B41A63"/>
    <w:rsid w:val="00B44BF3"/>
    <w:rsid w:val="00B45FAF"/>
    <w:rsid w:val="00B5020E"/>
    <w:rsid w:val="00B50602"/>
    <w:rsid w:val="00B51322"/>
    <w:rsid w:val="00B523B5"/>
    <w:rsid w:val="00B52AC0"/>
    <w:rsid w:val="00B53A2F"/>
    <w:rsid w:val="00B55927"/>
    <w:rsid w:val="00B60E8F"/>
    <w:rsid w:val="00B6128B"/>
    <w:rsid w:val="00B66C21"/>
    <w:rsid w:val="00B67076"/>
    <w:rsid w:val="00B672F3"/>
    <w:rsid w:val="00B71059"/>
    <w:rsid w:val="00B72A09"/>
    <w:rsid w:val="00B72D4B"/>
    <w:rsid w:val="00B72EA4"/>
    <w:rsid w:val="00B72EE7"/>
    <w:rsid w:val="00B73223"/>
    <w:rsid w:val="00B74487"/>
    <w:rsid w:val="00B75974"/>
    <w:rsid w:val="00B773E7"/>
    <w:rsid w:val="00B77E81"/>
    <w:rsid w:val="00B8169B"/>
    <w:rsid w:val="00B842AE"/>
    <w:rsid w:val="00B87F80"/>
    <w:rsid w:val="00B905C0"/>
    <w:rsid w:val="00B91678"/>
    <w:rsid w:val="00B92CF7"/>
    <w:rsid w:val="00B92EF7"/>
    <w:rsid w:val="00B939CA"/>
    <w:rsid w:val="00B93C64"/>
    <w:rsid w:val="00B95DD0"/>
    <w:rsid w:val="00B96CC3"/>
    <w:rsid w:val="00BA012F"/>
    <w:rsid w:val="00BA018E"/>
    <w:rsid w:val="00BA19D0"/>
    <w:rsid w:val="00BA2B97"/>
    <w:rsid w:val="00BA35B3"/>
    <w:rsid w:val="00BA3881"/>
    <w:rsid w:val="00BA41AA"/>
    <w:rsid w:val="00BA4808"/>
    <w:rsid w:val="00BA4ADA"/>
    <w:rsid w:val="00BA51E9"/>
    <w:rsid w:val="00BA7D29"/>
    <w:rsid w:val="00BB11AC"/>
    <w:rsid w:val="00BB1A2B"/>
    <w:rsid w:val="00BB39E0"/>
    <w:rsid w:val="00BB3C46"/>
    <w:rsid w:val="00BB4119"/>
    <w:rsid w:val="00BB56BE"/>
    <w:rsid w:val="00BB797C"/>
    <w:rsid w:val="00BC0790"/>
    <w:rsid w:val="00BC0D6E"/>
    <w:rsid w:val="00BC1375"/>
    <w:rsid w:val="00BC218A"/>
    <w:rsid w:val="00BC490C"/>
    <w:rsid w:val="00BC4AAC"/>
    <w:rsid w:val="00BC5EF4"/>
    <w:rsid w:val="00BC6A4B"/>
    <w:rsid w:val="00BD0086"/>
    <w:rsid w:val="00BD0156"/>
    <w:rsid w:val="00BD5C81"/>
    <w:rsid w:val="00BD6E07"/>
    <w:rsid w:val="00BD6F88"/>
    <w:rsid w:val="00BE0803"/>
    <w:rsid w:val="00BE190F"/>
    <w:rsid w:val="00BE1CCE"/>
    <w:rsid w:val="00BE33CC"/>
    <w:rsid w:val="00BE3CDD"/>
    <w:rsid w:val="00BE76AB"/>
    <w:rsid w:val="00BE7CEC"/>
    <w:rsid w:val="00BE7DE5"/>
    <w:rsid w:val="00BF1509"/>
    <w:rsid w:val="00BF23E6"/>
    <w:rsid w:val="00BF3156"/>
    <w:rsid w:val="00BF44AE"/>
    <w:rsid w:val="00BF523E"/>
    <w:rsid w:val="00C00520"/>
    <w:rsid w:val="00C01897"/>
    <w:rsid w:val="00C01AB1"/>
    <w:rsid w:val="00C05DF2"/>
    <w:rsid w:val="00C05EDB"/>
    <w:rsid w:val="00C06EA4"/>
    <w:rsid w:val="00C06EDD"/>
    <w:rsid w:val="00C07808"/>
    <w:rsid w:val="00C1143C"/>
    <w:rsid w:val="00C1207D"/>
    <w:rsid w:val="00C12613"/>
    <w:rsid w:val="00C13000"/>
    <w:rsid w:val="00C13542"/>
    <w:rsid w:val="00C13AEC"/>
    <w:rsid w:val="00C14288"/>
    <w:rsid w:val="00C14657"/>
    <w:rsid w:val="00C15044"/>
    <w:rsid w:val="00C15D4B"/>
    <w:rsid w:val="00C15DC6"/>
    <w:rsid w:val="00C17B90"/>
    <w:rsid w:val="00C17CAA"/>
    <w:rsid w:val="00C23A13"/>
    <w:rsid w:val="00C2532A"/>
    <w:rsid w:val="00C25900"/>
    <w:rsid w:val="00C25EEA"/>
    <w:rsid w:val="00C25F78"/>
    <w:rsid w:val="00C27876"/>
    <w:rsid w:val="00C32922"/>
    <w:rsid w:val="00C3476E"/>
    <w:rsid w:val="00C34DCF"/>
    <w:rsid w:val="00C3548E"/>
    <w:rsid w:val="00C36E3F"/>
    <w:rsid w:val="00C376FC"/>
    <w:rsid w:val="00C37B02"/>
    <w:rsid w:val="00C43AFF"/>
    <w:rsid w:val="00C47C7B"/>
    <w:rsid w:val="00C47DBA"/>
    <w:rsid w:val="00C514AB"/>
    <w:rsid w:val="00C522F5"/>
    <w:rsid w:val="00C52FB1"/>
    <w:rsid w:val="00C55496"/>
    <w:rsid w:val="00C561B9"/>
    <w:rsid w:val="00C572A7"/>
    <w:rsid w:val="00C57CD1"/>
    <w:rsid w:val="00C630E9"/>
    <w:rsid w:val="00C652AE"/>
    <w:rsid w:val="00C67200"/>
    <w:rsid w:val="00C71E48"/>
    <w:rsid w:val="00C72448"/>
    <w:rsid w:val="00C724D0"/>
    <w:rsid w:val="00C73014"/>
    <w:rsid w:val="00C74946"/>
    <w:rsid w:val="00C74C5A"/>
    <w:rsid w:val="00C75388"/>
    <w:rsid w:val="00C769D7"/>
    <w:rsid w:val="00C8079E"/>
    <w:rsid w:val="00C81669"/>
    <w:rsid w:val="00C83AB2"/>
    <w:rsid w:val="00C84447"/>
    <w:rsid w:val="00C8489A"/>
    <w:rsid w:val="00C85746"/>
    <w:rsid w:val="00C86990"/>
    <w:rsid w:val="00C86EAF"/>
    <w:rsid w:val="00C90112"/>
    <w:rsid w:val="00C924CE"/>
    <w:rsid w:val="00C92B2C"/>
    <w:rsid w:val="00C92C97"/>
    <w:rsid w:val="00C9380B"/>
    <w:rsid w:val="00C93D55"/>
    <w:rsid w:val="00C943E9"/>
    <w:rsid w:val="00C97EE3"/>
    <w:rsid w:val="00CA066C"/>
    <w:rsid w:val="00CA2811"/>
    <w:rsid w:val="00CA40F0"/>
    <w:rsid w:val="00CA4A7D"/>
    <w:rsid w:val="00CA5523"/>
    <w:rsid w:val="00CA6783"/>
    <w:rsid w:val="00CB03CB"/>
    <w:rsid w:val="00CB1162"/>
    <w:rsid w:val="00CB12DB"/>
    <w:rsid w:val="00CB3385"/>
    <w:rsid w:val="00CB3444"/>
    <w:rsid w:val="00CB6333"/>
    <w:rsid w:val="00CB6437"/>
    <w:rsid w:val="00CB7DFF"/>
    <w:rsid w:val="00CC0366"/>
    <w:rsid w:val="00CC0497"/>
    <w:rsid w:val="00CC0CDE"/>
    <w:rsid w:val="00CC1039"/>
    <w:rsid w:val="00CC2AAA"/>
    <w:rsid w:val="00CC2DD4"/>
    <w:rsid w:val="00CC3465"/>
    <w:rsid w:val="00CC3A22"/>
    <w:rsid w:val="00CC3B11"/>
    <w:rsid w:val="00CC3FF3"/>
    <w:rsid w:val="00CC4810"/>
    <w:rsid w:val="00CC4A19"/>
    <w:rsid w:val="00CC5345"/>
    <w:rsid w:val="00CC6198"/>
    <w:rsid w:val="00CC6E06"/>
    <w:rsid w:val="00CD113C"/>
    <w:rsid w:val="00CD1338"/>
    <w:rsid w:val="00CD1F08"/>
    <w:rsid w:val="00CD27B1"/>
    <w:rsid w:val="00CD34B2"/>
    <w:rsid w:val="00CD3899"/>
    <w:rsid w:val="00CD58F7"/>
    <w:rsid w:val="00CD5BFE"/>
    <w:rsid w:val="00CD5D99"/>
    <w:rsid w:val="00CD6632"/>
    <w:rsid w:val="00CD702A"/>
    <w:rsid w:val="00CD70F8"/>
    <w:rsid w:val="00CD7FA6"/>
    <w:rsid w:val="00CE0587"/>
    <w:rsid w:val="00CE0948"/>
    <w:rsid w:val="00CE1864"/>
    <w:rsid w:val="00CE45FB"/>
    <w:rsid w:val="00CE599E"/>
    <w:rsid w:val="00CE7076"/>
    <w:rsid w:val="00CF03EB"/>
    <w:rsid w:val="00CF0A87"/>
    <w:rsid w:val="00CF2122"/>
    <w:rsid w:val="00CF28B4"/>
    <w:rsid w:val="00CF2D69"/>
    <w:rsid w:val="00CF403D"/>
    <w:rsid w:val="00CF4DCC"/>
    <w:rsid w:val="00D00BC0"/>
    <w:rsid w:val="00D00FF5"/>
    <w:rsid w:val="00D01273"/>
    <w:rsid w:val="00D02100"/>
    <w:rsid w:val="00D02CF2"/>
    <w:rsid w:val="00D03179"/>
    <w:rsid w:val="00D038C5"/>
    <w:rsid w:val="00D04E03"/>
    <w:rsid w:val="00D05E9B"/>
    <w:rsid w:val="00D06377"/>
    <w:rsid w:val="00D06B66"/>
    <w:rsid w:val="00D103AC"/>
    <w:rsid w:val="00D11F64"/>
    <w:rsid w:val="00D11F93"/>
    <w:rsid w:val="00D1283F"/>
    <w:rsid w:val="00D13BA9"/>
    <w:rsid w:val="00D14903"/>
    <w:rsid w:val="00D17905"/>
    <w:rsid w:val="00D20323"/>
    <w:rsid w:val="00D208C0"/>
    <w:rsid w:val="00D219DD"/>
    <w:rsid w:val="00D21B61"/>
    <w:rsid w:val="00D22D1D"/>
    <w:rsid w:val="00D2360C"/>
    <w:rsid w:val="00D239E0"/>
    <w:rsid w:val="00D2497A"/>
    <w:rsid w:val="00D2515A"/>
    <w:rsid w:val="00D262F9"/>
    <w:rsid w:val="00D264F5"/>
    <w:rsid w:val="00D266F0"/>
    <w:rsid w:val="00D27599"/>
    <w:rsid w:val="00D275CA"/>
    <w:rsid w:val="00D3114E"/>
    <w:rsid w:val="00D319F2"/>
    <w:rsid w:val="00D32006"/>
    <w:rsid w:val="00D3228B"/>
    <w:rsid w:val="00D357C1"/>
    <w:rsid w:val="00D35A6E"/>
    <w:rsid w:val="00D37898"/>
    <w:rsid w:val="00D4074C"/>
    <w:rsid w:val="00D411D6"/>
    <w:rsid w:val="00D42E15"/>
    <w:rsid w:val="00D439D2"/>
    <w:rsid w:val="00D455C4"/>
    <w:rsid w:val="00D47135"/>
    <w:rsid w:val="00D4776B"/>
    <w:rsid w:val="00D47F24"/>
    <w:rsid w:val="00D5325B"/>
    <w:rsid w:val="00D54975"/>
    <w:rsid w:val="00D608F0"/>
    <w:rsid w:val="00D61673"/>
    <w:rsid w:val="00D619F0"/>
    <w:rsid w:val="00D6233C"/>
    <w:rsid w:val="00D62C8F"/>
    <w:rsid w:val="00D645A4"/>
    <w:rsid w:val="00D64907"/>
    <w:rsid w:val="00D64A5F"/>
    <w:rsid w:val="00D64B05"/>
    <w:rsid w:val="00D64D9B"/>
    <w:rsid w:val="00D65293"/>
    <w:rsid w:val="00D654FF"/>
    <w:rsid w:val="00D65DFF"/>
    <w:rsid w:val="00D65FA1"/>
    <w:rsid w:val="00D667BC"/>
    <w:rsid w:val="00D7411C"/>
    <w:rsid w:val="00D74336"/>
    <w:rsid w:val="00D778B7"/>
    <w:rsid w:val="00D81ABE"/>
    <w:rsid w:val="00D81DBE"/>
    <w:rsid w:val="00D83C41"/>
    <w:rsid w:val="00D8485F"/>
    <w:rsid w:val="00D84CB1"/>
    <w:rsid w:val="00D856B4"/>
    <w:rsid w:val="00D85C09"/>
    <w:rsid w:val="00D86A72"/>
    <w:rsid w:val="00D90EBE"/>
    <w:rsid w:val="00D911BA"/>
    <w:rsid w:val="00D932FF"/>
    <w:rsid w:val="00D94807"/>
    <w:rsid w:val="00D955CC"/>
    <w:rsid w:val="00D97A1E"/>
    <w:rsid w:val="00DA161F"/>
    <w:rsid w:val="00DA2438"/>
    <w:rsid w:val="00DA59A6"/>
    <w:rsid w:val="00DA6FFF"/>
    <w:rsid w:val="00DA75D7"/>
    <w:rsid w:val="00DA76C6"/>
    <w:rsid w:val="00DA78FD"/>
    <w:rsid w:val="00DAE292"/>
    <w:rsid w:val="00DB1E2B"/>
    <w:rsid w:val="00DB4AE9"/>
    <w:rsid w:val="00DB5009"/>
    <w:rsid w:val="00DB5675"/>
    <w:rsid w:val="00DB5F86"/>
    <w:rsid w:val="00DB7260"/>
    <w:rsid w:val="00DC0D41"/>
    <w:rsid w:val="00DC10A9"/>
    <w:rsid w:val="00DC201A"/>
    <w:rsid w:val="00DC469B"/>
    <w:rsid w:val="00DC609C"/>
    <w:rsid w:val="00DC61C9"/>
    <w:rsid w:val="00DC6834"/>
    <w:rsid w:val="00DD16CC"/>
    <w:rsid w:val="00DD3FD7"/>
    <w:rsid w:val="00DD5212"/>
    <w:rsid w:val="00DE0429"/>
    <w:rsid w:val="00DE16DE"/>
    <w:rsid w:val="00DE217E"/>
    <w:rsid w:val="00DE219D"/>
    <w:rsid w:val="00DE30D0"/>
    <w:rsid w:val="00DE332B"/>
    <w:rsid w:val="00DE438D"/>
    <w:rsid w:val="00DE450C"/>
    <w:rsid w:val="00DE78AC"/>
    <w:rsid w:val="00DE7ABD"/>
    <w:rsid w:val="00DF0762"/>
    <w:rsid w:val="00DF1B5B"/>
    <w:rsid w:val="00DF3377"/>
    <w:rsid w:val="00DF498C"/>
    <w:rsid w:val="00DF5616"/>
    <w:rsid w:val="00DF5A2B"/>
    <w:rsid w:val="00DF6128"/>
    <w:rsid w:val="00DF7670"/>
    <w:rsid w:val="00DF7B07"/>
    <w:rsid w:val="00DF7CA2"/>
    <w:rsid w:val="00E00330"/>
    <w:rsid w:val="00E00560"/>
    <w:rsid w:val="00E00E12"/>
    <w:rsid w:val="00E0372E"/>
    <w:rsid w:val="00E037D7"/>
    <w:rsid w:val="00E041E0"/>
    <w:rsid w:val="00E045D5"/>
    <w:rsid w:val="00E05E71"/>
    <w:rsid w:val="00E06ECB"/>
    <w:rsid w:val="00E10AD7"/>
    <w:rsid w:val="00E11898"/>
    <w:rsid w:val="00E13030"/>
    <w:rsid w:val="00E1413B"/>
    <w:rsid w:val="00E141F0"/>
    <w:rsid w:val="00E155B7"/>
    <w:rsid w:val="00E1585B"/>
    <w:rsid w:val="00E166FC"/>
    <w:rsid w:val="00E16913"/>
    <w:rsid w:val="00E16D61"/>
    <w:rsid w:val="00E202BC"/>
    <w:rsid w:val="00E23140"/>
    <w:rsid w:val="00E2378D"/>
    <w:rsid w:val="00E23B49"/>
    <w:rsid w:val="00E268DC"/>
    <w:rsid w:val="00E30181"/>
    <w:rsid w:val="00E30731"/>
    <w:rsid w:val="00E310A2"/>
    <w:rsid w:val="00E3120D"/>
    <w:rsid w:val="00E33623"/>
    <w:rsid w:val="00E34CCF"/>
    <w:rsid w:val="00E363FA"/>
    <w:rsid w:val="00E3730B"/>
    <w:rsid w:val="00E379CD"/>
    <w:rsid w:val="00E40F10"/>
    <w:rsid w:val="00E42378"/>
    <w:rsid w:val="00E44493"/>
    <w:rsid w:val="00E44BFF"/>
    <w:rsid w:val="00E44C5F"/>
    <w:rsid w:val="00E45143"/>
    <w:rsid w:val="00E45A88"/>
    <w:rsid w:val="00E465D0"/>
    <w:rsid w:val="00E46B83"/>
    <w:rsid w:val="00E46D35"/>
    <w:rsid w:val="00E471F8"/>
    <w:rsid w:val="00E5003B"/>
    <w:rsid w:val="00E50683"/>
    <w:rsid w:val="00E5220E"/>
    <w:rsid w:val="00E5253D"/>
    <w:rsid w:val="00E52D3C"/>
    <w:rsid w:val="00E5485B"/>
    <w:rsid w:val="00E566D4"/>
    <w:rsid w:val="00E5770F"/>
    <w:rsid w:val="00E57EEE"/>
    <w:rsid w:val="00E6016B"/>
    <w:rsid w:val="00E61F0B"/>
    <w:rsid w:val="00E627C0"/>
    <w:rsid w:val="00E635BF"/>
    <w:rsid w:val="00E7028E"/>
    <w:rsid w:val="00E720F9"/>
    <w:rsid w:val="00E73620"/>
    <w:rsid w:val="00E7610C"/>
    <w:rsid w:val="00E76F43"/>
    <w:rsid w:val="00E772A6"/>
    <w:rsid w:val="00E817DF"/>
    <w:rsid w:val="00E81D8D"/>
    <w:rsid w:val="00E85997"/>
    <w:rsid w:val="00E86BDC"/>
    <w:rsid w:val="00E87F94"/>
    <w:rsid w:val="00E9010F"/>
    <w:rsid w:val="00E940AB"/>
    <w:rsid w:val="00E94AAA"/>
    <w:rsid w:val="00E96610"/>
    <w:rsid w:val="00E96D9E"/>
    <w:rsid w:val="00E972C8"/>
    <w:rsid w:val="00E97C88"/>
    <w:rsid w:val="00EA0216"/>
    <w:rsid w:val="00EA13EE"/>
    <w:rsid w:val="00EA1BB4"/>
    <w:rsid w:val="00EA3572"/>
    <w:rsid w:val="00EA3A7F"/>
    <w:rsid w:val="00EA470C"/>
    <w:rsid w:val="00EA4ED2"/>
    <w:rsid w:val="00EB003C"/>
    <w:rsid w:val="00EB085A"/>
    <w:rsid w:val="00EB1080"/>
    <w:rsid w:val="00EB38BB"/>
    <w:rsid w:val="00EB3AF2"/>
    <w:rsid w:val="00EB4D69"/>
    <w:rsid w:val="00EB5CD4"/>
    <w:rsid w:val="00EC03EB"/>
    <w:rsid w:val="00EC32CA"/>
    <w:rsid w:val="00EC3AF2"/>
    <w:rsid w:val="00EC49F0"/>
    <w:rsid w:val="00EC66F9"/>
    <w:rsid w:val="00EC7005"/>
    <w:rsid w:val="00EC7B9F"/>
    <w:rsid w:val="00ED1BCE"/>
    <w:rsid w:val="00ED520C"/>
    <w:rsid w:val="00ED62CD"/>
    <w:rsid w:val="00ED6AD0"/>
    <w:rsid w:val="00ED729B"/>
    <w:rsid w:val="00EE49F1"/>
    <w:rsid w:val="00EE5F36"/>
    <w:rsid w:val="00EE64B7"/>
    <w:rsid w:val="00EE6A83"/>
    <w:rsid w:val="00EF3B3C"/>
    <w:rsid w:val="00EF4982"/>
    <w:rsid w:val="00EF5688"/>
    <w:rsid w:val="00EF62B2"/>
    <w:rsid w:val="00EF6CDA"/>
    <w:rsid w:val="00EF7951"/>
    <w:rsid w:val="00EF7A95"/>
    <w:rsid w:val="00EF7F44"/>
    <w:rsid w:val="00F01CB3"/>
    <w:rsid w:val="00F01E99"/>
    <w:rsid w:val="00F04B6A"/>
    <w:rsid w:val="00F10DC9"/>
    <w:rsid w:val="00F111DE"/>
    <w:rsid w:val="00F11D47"/>
    <w:rsid w:val="00F12398"/>
    <w:rsid w:val="00F14388"/>
    <w:rsid w:val="00F153F8"/>
    <w:rsid w:val="00F1740D"/>
    <w:rsid w:val="00F17B22"/>
    <w:rsid w:val="00F21082"/>
    <w:rsid w:val="00F21214"/>
    <w:rsid w:val="00F23BD9"/>
    <w:rsid w:val="00F25706"/>
    <w:rsid w:val="00F27228"/>
    <w:rsid w:val="00F302D4"/>
    <w:rsid w:val="00F35797"/>
    <w:rsid w:val="00F37A50"/>
    <w:rsid w:val="00F40ADB"/>
    <w:rsid w:val="00F40CEE"/>
    <w:rsid w:val="00F4114D"/>
    <w:rsid w:val="00F4129C"/>
    <w:rsid w:val="00F419C0"/>
    <w:rsid w:val="00F41C6D"/>
    <w:rsid w:val="00F426C4"/>
    <w:rsid w:val="00F4332B"/>
    <w:rsid w:val="00F4363E"/>
    <w:rsid w:val="00F44268"/>
    <w:rsid w:val="00F45617"/>
    <w:rsid w:val="00F4568B"/>
    <w:rsid w:val="00F47DF1"/>
    <w:rsid w:val="00F5045C"/>
    <w:rsid w:val="00F52335"/>
    <w:rsid w:val="00F534E9"/>
    <w:rsid w:val="00F54D5D"/>
    <w:rsid w:val="00F556A1"/>
    <w:rsid w:val="00F5634B"/>
    <w:rsid w:val="00F56641"/>
    <w:rsid w:val="00F567EC"/>
    <w:rsid w:val="00F62301"/>
    <w:rsid w:val="00F6231B"/>
    <w:rsid w:val="00F623D2"/>
    <w:rsid w:val="00F63E98"/>
    <w:rsid w:val="00F644EC"/>
    <w:rsid w:val="00F650E6"/>
    <w:rsid w:val="00F65C7C"/>
    <w:rsid w:val="00F6655A"/>
    <w:rsid w:val="00F66976"/>
    <w:rsid w:val="00F67612"/>
    <w:rsid w:val="00F678C9"/>
    <w:rsid w:val="00F73E44"/>
    <w:rsid w:val="00F744A0"/>
    <w:rsid w:val="00F74F00"/>
    <w:rsid w:val="00F751B6"/>
    <w:rsid w:val="00F753E3"/>
    <w:rsid w:val="00F75B2C"/>
    <w:rsid w:val="00F76119"/>
    <w:rsid w:val="00F7624F"/>
    <w:rsid w:val="00F7693A"/>
    <w:rsid w:val="00F778A7"/>
    <w:rsid w:val="00F806D4"/>
    <w:rsid w:val="00F80D17"/>
    <w:rsid w:val="00F80FB5"/>
    <w:rsid w:val="00F83CEA"/>
    <w:rsid w:val="00F84416"/>
    <w:rsid w:val="00F85E79"/>
    <w:rsid w:val="00F85FD5"/>
    <w:rsid w:val="00F861BE"/>
    <w:rsid w:val="00F86CB9"/>
    <w:rsid w:val="00F87348"/>
    <w:rsid w:val="00F91841"/>
    <w:rsid w:val="00F9218F"/>
    <w:rsid w:val="00F9480B"/>
    <w:rsid w:val="00F95AA2"/>
    <w:rsid w:val="00F9653A"/>
    <w:rsid w:val="00F9689E"/>
    <w:rsid w:val="00F970AC"/>
    <w:rsid w:val="00FA036C"/>
    <w:rsid w:val="00FA1EF3"/>
    <w:rsid w:val="00FA45AE"/>
    <w:rsid w:val="00FA61C5"/>
    <w:rsid w:val="00FA6729"/>
    <w:rsid w:val="00FA797B"/>
    <w:rsid w:val="00FA7BC9"/>
    <w:rsid w:val="00FB1D97"/>
    <w:rsid w:val="00FB3055"/>
    <w:rsid w:val="00FB357A"/>
    <w:rsid w:val="00FB46C7"/>
    <w:rsid w:val="00FB4BCC"/>
    <w:rsid w:val="00FC1640"/>
    <w:rsid w:val="00FC1714"/>
    <w:rsid w:val="00FC1C47"/>
    <w:rsid w:val="00FC2430"/>
    <w:rsid w:val="00FC2EEA"/>
    <w:rsid w:val="00FC46BC"/>
    <w:rsid w:val="00FC6BD1"/>
    <w:rsid w:val="00FC77C0"/>
    <w:rsid w:val="00FC7B85"/>
    <w:rsid w:val="00FC7D45"/>
    <w:rsid w:val="00FD0430"/>
    <w:rsid w:val="00FD5E40"/>
    <w:rsid w:val="00FD7278"/>
    <w:rsid w:val="00FD777F"/>
    <w:rsid w:val="00FD7861"/>
    <w:rsid w:val="00FD7F86"/>
    <w:rsid w:val="00FE0F4A"/>
    <w:rsid w:val="00FE148D"/>
    <w:rsid w:val="00FE23AB"/>
    <w:rsid w:val="00FE33B3"/>
    <w:rsid w:val="00FE395C"/>
    <w:rsid w:val="00FE4C1E"/>
    <w:rsid w:val="00FE4C53"/>
    <w:rsid w:val="00FE612B"/>
    <w:rsid w:val="00FE705F"/>
    <w:rsid w:val="00FF008E"/>
    <w:rsid w:val="00FF06D9"/>
    <w:rsid w:val="00FF2826"/>
    <w:rsid w:val="00FF4699"/>
    <w:rsid w:val="00FF7B39"/>
    <w:rsid w:val="01156D47"/>
    <w:rsid w:val="0135295D"/>
    <w:rsid w:val="017FB495"/>
    <w:rsid w:val="01E26ABF"/>
    <w:rsid w:val="027EC6AB"/>
    <w:rsid w:val="02A79AEE"/>
    <w:rsid w:val="03B8F266"/>
    <w:rsid w:val="042F9B21"/>
    <w:rsid w:val="0575E9BA"/>
    <w:rsid w:val="05EC3A61"/>
    <w:rsid w:val="05FC4625"/>
    <w:rsid w:val="06CC1AA4"/>
    <w:rsid w:val="07BB5773"/>
    <w:rsid w:val="095A1C4D"/>
    <w:rsid w:val="0B173180"/>
    <w:rsid w:val="0CD66149"/>
    <w:rsid w:val="0F1A8EE6"/>
    <w:rsid w:val="0F4A30A0"/>
    <w:rsid w:val="10F6040F"/>
    <w:rsid w:val="110771A1"/>
    <w:rsid w:val="1341DFCA"/>
    <w:rsid w:val="141B305C"/>
    <w:rsid w:val="148123CF"/>
    <w:rsid w:val="154FB4E3"/>
    <w:rsid w:val="1612C3D4"/>
    <w:rsid w:val="166C68E6"/>
    <w:rsid w:val="18327901"/>
    <w:rsid w:val="1970EC4C"/>
    <w:rsid w:val="19A0C782"/>
    <w:rsid w:val="19C7CCDA"/>
    <w:rsid w:val="1A689433"/>
    <w:rsid w:val="1C2431C0"/>
    <w:rsid w:val="1CC695F5"/>
    <w:rsid w:val="1D01DC20"/>
    <w:rsid w:val="1D4571EA"/>
    <w:rsid w:val="1DE0FC7B"/>
    <w:rsid w:val="1E6123DF"/>
    <w:rsid w:val="202C6329"/>
    <w:rsid w:val="2056150A"/>
    <w:rsid w:val="210AAFAF"/>
    <w:rsid w:val="217C6F7D"/>
    <w:rsid w:val="218D6F2D"/>
    <w:rsid w:val="22039849"/>
    <w:rsid w:val="2288684B"/>
    <w:rsid w:val="23197001"/>
    <w:rsid w:val="23F0FB56"/>
    <w:rsid w:val="241B7E9A"/>
    <w:rsid w:val="2445CCDF"/>
    <w:rsid w:val="245BC63E"/>
    <w:rsid w:val="2520F21E"/>
    <w:rsid w:val="2763AC50"/>
    <w:rsid w:val="28F1701F"/>
    <w:rsid w:val="29DC145A"/>
    <w:rsid w:val="2B30EADA"/>
    <w:rsid w:val="2C40621A"/>
    <w:rsid w:val="2C80C215"/>
    <w:rsid w:val="2CCA8D61"/>
    <w:rsid w:val="2D72EFDC"/>
    <w:rsid w:val="2E0C7E3C"/>
    <w:rsid w:val="2ED4938D"/>
    <w:rsid w:val="2F12CF50"/>
    <w:rsid w:val="3176D26E"/>
    <w:rsid w:val="32C4748B"/>
    <w:rsid w:val="32F53205"/>
    <w:rsid w:val="386FD53A"/>
    <w:rsid w:val="394A7BEC"/>
    <w:rsid w:val="3BC02387"/>
    <w:rsid w:val="3C8AA485"/>
    <w:rsid w:val="3CAE7E12"/>
    <w:rsid w:val="3CAEBB65"/>
    <w:rsid w:val="3CBDB683"/>
    <w:rsid w:val="3D14731F"/>
    <w:rsid w:val="3D8F54F6"/>
    <w:rsid w:val="3E76E3E1"/>
    <w:rsid w:val="3F88CE6F"/>
    <w:rsid w:val="3FA137A6"/>
    <w:rsid w:val="41EF49A4"/>
    <w:rsid w:val="41FC2E5D"/>
    <w:rsid w:val="42377782"/>
    <w:rsid w:val="42B70DFF"/>
    <w:rsid w:val="42D28787"/>
    <w:rsid w:val="42FE6C87"/>
    <w:rsid w:val="439F892A"/>
    <w:rsid w:val="46AA29E2"/>
    <w:rsid w:val="47C19EA9"/>
    <w:rsid w:val="4808EA9F"/>
    <w:rsid w:val="482E2870"/>
    <w:rsid w:val="4A145BD5"/>
    <w:rsid w:val="4A5A0C1F"/>
    <w:rsid w:val="4ACA91AC"/>
    <w:rsid w:val="4C64CB25"/>
    <w:rsid w:val="4C92B6C4"/>
    <w:rsid w:val="4CEBC0CA"/>
    <w:rsid w:val="4DDA806E"/>
    <w:rsid w:val="4EAB40D3"/>
    <w:rsid w:val="4FCADC3D"/>
    <w:rsid w:val="4FFD8EA4"/>
    <w:rsid w:val="4FFE7600"/>
    <w:rsid w:val="50037A18"/>
    <w:rsid w:val="508E9B43"/>
    <w:rsid w:val="516CC9D7"/>
    <w:rsid w:val="5266A855"/>
    <w:rsid w:val="543AFC2A"/>
    <w:rsid w:val="54B8F637"/>
    <w:rsid w:val="557FF766"/>
    <w:rsid w:val="5663D1C0"/>
    <w:rsid w:val="5802FE65"/>
    <w:rsid w:val="58053680"/>
    <w:rsid w:val="588E08C9"/>
    <w:rsid w:val="588FA0D6"/>
    <w:rsid w:val="5C548043"/>
    <w:rsid w:val="5D3FD86C"/>
    <w:rsid w:val="5E0979DE"/>
    <w:rsid w:val="5E8335CD"/>
    <w:rsid w:val="5F574D93"/>
    <w:rsid w:val="5FD98AE4"/>
    <w:rsid w:val="6076BF8E"/>
    <w:rsid w:val="61504A4E"/>
    <w:rsid w:val="6177E7EA"/>
    <w:rsid w:val="6285C529"/>
    <w:rsid w:val="62DE5948"/>
    <w:rsid w:val="65166E74"/>
    <w:rsid w:val="6560A393"/>
    <w:rsid w:val="6565FBC2"/>
    <w:rsid w:val="663EB799"/>
    <w:rsid w:val="6C844B59"/>
    <w:rsid w:val="6C8EEABB"/>
    <w:rsid w:val="6CE3F818"/>
    <w:rsid w:val="6EDFDD62"/>
    <w:rsid w:val="7045F5A4"/>
    <w:rsid w:val="723E128F"/>
    <w:rsid w:val="736FBC09"/>
    <w:rsid w:val="73819F81"/>
    <w:rsid w:val="73A6480B"/>
    <w:rsid w:val="7428F9E3"/>
    <w:rsid w:val="751C0802"/>
    <w:rsid w:val="7553172C"/>
    <w:rsid w:val="761D3967"/>
    <w:rsid w:val="76B38C8C"/>
    <w:rsid w:val="76B724CE"/>
    <w:rsid w:val="76DA5E4A"/>
    <w:rsid w:val="771DC1A2"/>
    <w:rsid w:val="787E899B"/>
    <w:rsid w:val="79B9440B"/>
    <w:rsid w:val="7A57DBEF"/>
    <w:rsid w:val="7A92BB44"/>
    <w:rsid w:val="7AA452F5"/>
    <w:rsid w:val="7BFF9C01"/>
    <w:rsid w:val="7C2174A4"/>
    <w:rsid w:val="7EFFE324"/>
    <w:rsid w:val="7F01D203"/>
    <w:rsid w:val="7F3CFB0A"/>
    <w:rsid w:val="7FE09812"/>
    <w:rsid w:val="7FE1C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C4787"/>
  <w15:docId w15:val="{FC607482-8992-4962-99B0-4BCCDE21E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Default">
    <w:name w:val="Default"/>
    <w:rsid w:val="00230F28"/>
    <w:pPr>
      <w:autoSpaceDE w:val="0"/>
      <w:autoSpaceDN w:val="0"/>
      <w:adjustRightInd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1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6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4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5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7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2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6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7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6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9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3schools.com/js/default.asp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9D7124-6098-4136-A3A5-89671C4E0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451</Words>
  <Characters>2573</Characters>
  <Application>Microsoft Office Word</Application>
  <DocSecurity>0</DocSecurity>
  <Lines>21</Lines>
  <Paragraphs>6</Paragraphs>
  <ScaleCrop>false</ScaleCrop>
  <Company>SIU</Company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Chuck Liu</cp:lastModifiedBy>
  <cp:revision>17</cp:revision>
  <cp:lastPrinted>2015-08-24T16:06:00Z</cp:lastPrinted>
  <dcterms:created xsi:type="dcterms:W3CDTF">2020-05-28T19:08:00Z</dcterms:created>
  <dcterms:modified xsi:type="dcterms:W3CDTF">2020-11-16T18:50:00Z</dcterms:modified>
</cp:coreProperties>
</file>